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F4EE7B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E6DB11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1306381" w14:textId="5BF9AA35" w:rsidR="002258C5" w:rsidRPr="00703B29" w:rsidRDefault="00912702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B*27</w:t>
      </w:r>
      <w:r w:rsidR="00703B29" w:rsidRPr="00703B29">
        <w:rPr>
          <w:rFonts w:cs="Arial"/>
          <w:sz w:val="20"/>
        </w:rPr>
        <w:t xml:space="preserve"> (</w:t>
      </w:r>
      <w:r w:rsidR="009F0B3A">
        <w:rPr>
          <w:rFonts w:cs="Arial"/>
          <w:sz w:val="20"/>
        </w:rPr>
        <w:t>101.</w:t>
      </w:r>
      <w:r>
        <w:rPr>
          <w:rFonts w:cs="Arial"/>
          <w:sz w:val="20"/>
        </w:rPr>
        <w:t>521</w:t>
      </w:r>
      <w:r w:rsidR="009F0B3A">
        <w:rPr>
          <w:rFonts w:cs="Arial"/>
          <w:sz w:val="20"/>
        </w:rPr>
        <w:t>-</w:t>
      </w:r>
      <w:r>
        <w:rPr>
          <w:rFonts w:cs="Arial"/>
          <w:sz w:val="20"/>
        </w:rPr>
        <w:t>24</w:t>
      </w:r>
      <w:r w:rsidR="00310290">
        <w:rPr>
          <w:rFonts w:cs="Arial"/>
          <w:sz w:val="20"/>
        </w:rPr>
        <w:t>/0</w:t>
      </w:r>
      <w:r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2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4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D65D2">
        <w:rPr>
          <w:rFonts w:cs="Arial"/>
          <w:sz w:val="20"/>
        </w:rPr>
        <w:t xml:space="preserve"> </w:t>
      </w:r>
      <w:r w:rsidR="00497239">
        <w:rPr>
          <w:rFonts w:cs="Arial"/>
          <w:sz w:val="20"/>
        </w:rPr>
        <w:t>8G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497239">
        <w:rPr>
          <w:rFonts w:cs="Arial"/>
          <w:sz w:val="20"/>
        </w:rPr>
        <w:t>2</w:t>
      </w:r>
      <w:r w:rsidR="00DA49D2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</w:t>
      </w:r>
      <w:r w:rsidR="00DA49D2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386607B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D436FCB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F24A26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B77133A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4229485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4C8711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A7707F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Test 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A939C9E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BEC232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0C78A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27CE25A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1C046812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019380D" w14:textId="77777777" w:rsidR="009F0B3A" w:rsidRPr="00EB21E9" w:rsidRDefault="009F0B3A" w:rsidP="009F0B3A">
      <w:pPr>
        <w:tabs>
          <w:tab w:val="center" w:pos="7088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 xml:space="preserve">Interpretation:___________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="00EB21E9">
        <w:rPr>
          <w:rFonts w:ascii="Arial" w:hAnsi="Arial" w:cs="Arial"/>
          <w:b/>
          <w:i/>
          <w:sz w:val="18"/>
          <w:szCs w:val="18"/>
        </w:rPr>
        <w:tab/>
        <w:t xml:space="preserve">                           </w:t>
      </w:r>
      <w:r w:rsidRPr="00EB21E9">
        <w:rPr>
          <w:rFonts w:ascii="Arial" w:hAnsi="Arial" w:cs="Arial"/>
          <w:b/>
          <w:i/>
          <w:sz w:val="18"/>
          <w:szCs w:val="18"/>
        </w:rPr>
        <w:t>Comments:________________</w:t>
      </w:r>
      <w:r w:rsidRPr="00EB21E9">
        <w:rPr>
          <w:b/>
          <w:i/>
          <w:sz w:val="18"/>
          <w:szCs w:val="18"/>
          <w:u w:val="single"/>
        </w:rPr>
        <w:t xml:space="preserve">      </w:t>
      </w:r>
    </w:p>
    <w:p w14:paraId="12884FCC" w14:textId="77777777" w:rsidR="009F0B3A" w:rsidRDefault="009F0B3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26A0F5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117376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9DC3CDA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2B5842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89C5B5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9F0B3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  <w:bookmarkStart w:id="0" w:name="_GoBack"/>
      <w:bookmarkEnd w:id="0"/>
    </w:p>
    <w:p w14:paraId="4168B36E" w14:textId="77777777" w:rsidR="00FA67B1" w:rsidRDefault="00FA67B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8B85DD9" w14:textId="77777777" w:rsidR="00BD04A7" w:rsidRPr="00FA67B1" w:rsidRDefault="00CA4BB6" w:rsidP="00FA67B1">
      <w:pPr>
        <w:rPr>
          <w:rFonts w:ascii="Arial" w:hAnsi="Arial" w:cs="Arial"/>
          <w:sz w:val="18"/>
          <w:szCs w:val="18"/>
        </w:rPr>
        <w:sectPr w:rsidR="00BD04A7" w:rsidRPr="00FA67B1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CA4BB6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1DD8FD7C" wp14:editId="288151F8">
            <wp:simplePos x="0" y="0"/>
            <wp:positionH relativeFrom="margin">
              <wp:align>left</wp:align>
            </wp:positionH>
            <wp:positionV relativeFrom="paragraph">
              <wp:posOffset>6754</wp:posOffset>
            </wp:positionV>
            <wp:extent cx="6253200" cy="1101600"/>
            <wp:effectExtent l="0" t="0" r="0" b="381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3200" cy="1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7B1" w:rsidRPr="00FA67B1">
        <w:rPr>
          <w:noProof/>
          <w:lang w:val="sv-SE" w:eastAsia="sv-SE"/>
        </w:rPr>
        <w:drawing>
          <wp:anchor distT="0" distB="0" distL="114300" distR="114300" simplePos="0" relativeHeight="251662336" behindDoc="0" locked="0" layoutInCell="1" allowOverlap="1" wp14:anchorId="04325B5B" wp14:editId="1AE777BF">
            <wp:simplePos x="0" y="0"/>
            <wp:positionH relativeFrom="column">
              <wp:posOffset>3479</wp:posOffset>
            </wp:positionH>
            <wp:positionV relativeFrom="paragraph">
              <wp:posOffset>-2982</wp:posOffset>
            </wp:positionV>
            <wp:extent cx="6480000" cy="1231200"/>
            <wp:effectExtent l="0" t="0" r="0" b="762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F53457" w14:textId="77777777" w:rsidR="003C60D3" w:rsidRPr="009F0B3A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70E58D4C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6A9672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11A5460" w14:textId="77777777" w:rsidR="00946629" w:rsidRDefault="00946629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4A23D339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B6AFE35" w14:textId="77777777" w:rsidR="006479D6" w:rsidRDefault="006479D6" w:rsidP="00367997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2A7228D" w14:textId="77777777" w:rsidR="006479D6" w:rsidRDefault="006479D6" w:rsidP="00367997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0E55942" w14:textId="77777777" w:rsidR="008F068B" w:rsidRPr="009817BC" w:rsidRDefault="008F068B" w:rsidP="00367997">
      <w:pPr>
        <w:pStyle w:val="Brdtext2"/>
        <w:tabs>
          <w:tab w:val="left" w:pos="9639"/>
          <w:tab w:val="left" w:pos="9781"/>
          <w:tab w:val="left" w:pos="10206"/>
        </w:tabs>
        <w:ind w:right="283"/>
        <w:rPr>
          <w:rFonts w:cs="Arial"/>
          <w:color w:val="FF0000"/>
          <w:sz w:val="18"/>
          <w:szCs w:val="18"/>
        </w:rPr>
      </w:pPr>
    </w:p>
    <w:p w14:paraId="099E113F" w14:textId="77777777" w:rsidR="0014681B" w:rsidRPr="0014681B" w:rsidRDefault="0014681B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4681B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10085051" w14:textId="77777777" w:rsidR="0014681B" w:rsidRPr="0014681B" w:rsidRDefault="00A342FE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Primer mixes </w:t>
      </w:r>
      <w:r w:rsidR="0014681B" w:rsidRPr="0014681B">
        <w:rPr>
          <w:rFonts w:ascii="Arial" w:hAnsi="Arial" w:cs="Arial"/>
          <w:spacing w:val="-2"/>
          <w:sz w:val="18"/>
          <w:szCs w:val="18"/>
        </w:rPr>
        <w:t>28, 30, 31, 32 and 39 may have tendencies of unspecific amplifications.</w:t>
      </w:r>
    </w:p>
    <w:p w14:paraId="29FDF045" w14:textId="77777777" w:rsidR="0014681B" w:rsidRPr="0014681B" w:rsidRDefault="0014681B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4681B">
        <w:rPr>
          <w:rFonts w:ascii="Arial" w:hAnsi="Arial" w:cs="Arial"/>
          <w:spacing w:val="-2"/>
          <w:sz w:val="18"/>
          <w:szCs w:val="18"/>
        </w:rPr>
        <w:t>Primer mix 43 has a tendency to giving rise to primer oligomer formation.</w:t>
      </w:r>
    </w:p>
    <w:p w14:paraId="0DF74D6D" w14:textId="77777777" w:rsidR="0014681B" w:rsidRPr="0014681B" w:rsidRDefault="0014681B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4681B">
        <w:rPr>
          <w:rFonts w:ascii="Arial" w:hAnsi="Arial" w:cs="Arial"/>
          <w:spacing w:val="-2"/>
          <w:sz w:val="18"/>
          <w:szCs w:val="18"/>
        </w:rPr>
        <w:t>Primer mix 30 may give rise to a long unspecific amplification product. This band should be disregarded when interpreting the typing results.</w:t>
      </w:r>
    </w:p>
    <w:p w14:paraId="63621793" w14:textId="77777777" w:rsidR="0014681B" w:rsidRPr="0014681B" w:rsidRDefault="0014681B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4681B">
        <w:rPr>
          <w:rFonts w:ascii="Arial" w:hAnsi="Arial" w:cs="Arial"/>
          <w:spacing w:val="-2"/>
          <w:sz w:val="18"/>
          <w:szCs w:val="18"/>
        </w:rPr>
        <w:t>Primer mix 47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452F5F75" w14:textId="77777777" w:rsidR="0014681B" w:rsidRPr="0014681B" w:rsidRDefault="0014681B" w:rsidP="00FA67B1">
      <w:pPr>
        <w:ind w:right="425"/>
        <w:jc w:val="both"/>
        <w:rPr>
          <w:rFonts w:ascii="Arial" w:hAnsi="Arial" w:cs="Arial"/>
          <w:sz w:val="18"/>
          <w:szCs w:val="18"/>
          <w:lang w:val="en-GB"/>
        </w:rPr>
        <w:sectPr w:rsidR="0014681B" w:rsidRPr="0014681B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456DEB6A" w14:textId="77777777" w:rsidR="00FA67B1" w:rsidRDefault="00600C61" w:rsidP="00FA67B1">
      <w:pPr>
        <w:pStyle w:val="Sidfot"/>
        <w:tabs>
          <w:tab w:val="clear" w:pos="4153"/>
          <w:tab w:val="clear" w:pos="8306"/>
        </w:tabs>
        <w:ind w:right="-737"/>
      </w:pPr>
      <w:r w:rsidRPr="009C02DC">
        <w:rPr>
          <w:noProof/>
          <w:lang w:val="sv-SE" w:eastAsia="sv-SE"/>
        </w:rPr>
        <w:lastRenderedPageBreak/>
        <w:drawing>
          <wp:anchor distT="0" distB="0" distL="114300" distR="114300" simplePos="0" relativeHeight="251681792" behindDoc="0" locked="0" layoutInCell="1" allowOverlap="1" wp14:anchorId="3CE98B04" wp14:editId="6686EDDF">
            <wp:simplePos x="0" y="0"/>
            <wp:positionH relativeFrom="column">
              <wp:posOffset>-22860</wp:posOffset>
            </wp:positionH>
            <wp:positionV relativeFrom="paragraph">
              <wp:posOffset>11430</wp:posOffset>
            </wp:positionV>
            <wp:extent cx="8532000" cy="5688000"/>
            <wp:effectExtent l="0" t="0" r="2540" b="8255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ED082B" w14:textId="77777777" w:rsidR="00FA67B1" w:rsidRDefault="00671245" w:rsidP="00FA67B1">
      <w:pPr>
        <w:pStyle w:val="Sidfot"/>
        <w:tabs>
          <w:tab w:val="clear" w:pos="4153"/>
          <w:tab w:val="clear" w:pos="8306"/>
          <w:tab w:val="left" w:pos="776"/>
        </w:tabs>
        <w:ind w:left="-567" w:right="-737"/>
      </w:pPr>
      <w:r w:rsidRPr="00671245">
        <w:rPr>
          <w:noProof/>
          <w:lang w:val="sv-SE" w:eastAsia="sv-SE"/>
        </w:rPr>
        <w:lastRenderedPageBreak/>
        <w:drawing>
          <wp:anchor distT="0" distB="0" distL="114300" distR="114300" simplePos="0" relativeHeight="251682816" behindDoc="0" locked="0" layoutInCell="1" allowOverlap="1" wp14:anchorId="6160608C" wp14:editId="4964C136">
            <wp:simplePos x="0" y="0"/>
            <wp:positionH relativeFrom="margin">
              <wp:align>right</wp:align>
            </wp:positionH>
            <wp:positionV relativeFrom="paragraph">
              <wp:posOffset>177800</wp:posOffset>
            </wp:positionV>
            <wp:extent cx="8532000" cy="5529600"/>
            <wp:effectExtent l="0" t="0" r="254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7B1">
        <w:tab/>
      </w:r>
    </w:p>
    <w:p w14:paraId="345F181D" w14:textId="77777777" w:rsidR="00221705" w:rsidRDefault="00600C61" w:rsidP="00221705">
      <w:pPr>
        <w:pStyle w:val="Sidfot"/>
        <w:tabs>
          <w:tab w:val="clear" w:pos="4153"/>
          <w:tab w:val="clear" w:pos="8306"/>
        </w:tabs>
        <w:ind w:left="-567" w:right="-737"/>
      </w:pPr>
      <w:r w:rsidRPr="0067773C">
        <w:rPr>
          <w:noProof/>
          <w:lang w:val="sv-SE" w:eastAsia="sv-SE"/>
        </w:rPr>
        <w:lastRenderedPageBreak/>
        <w:drawing>
          <wp:anchor distT="0" distB="0" distL="114300" distR="114300" simplePos="0" relativeHeight="251674624" behindDoc="0" locked="0" layoutInCell="1" allowOverlap="1" wp14:anchorId="3955131A" wp14:editId="0FCAA829">
            <wp:simplePos x="0" y="0"/>
            <wp:positionH relativeFrom="margin">
              <wp:align>right</wp:align>
            </wp:positionH>
            <wp:positionV relativeFrom="paragraph">
              <wp:posOffset>159022</wp:posOffset>
            </wp:positionV>
            <wp:extent cx="8532000" cy="3099600"/>
            <wp:effectExtent l="0" t="0" r="2540" b="571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0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FA67B1">
        <w:br w:type="page"/>
      </w:r>
      <w:r w:rsidRPr="0067773C">
        <w:rPr>
          <w:noProof/>
          <w:lang w:val="sv-SE" w:eastAsia="sv-SE"/>
        </w:rPr>
        <w:lastRenderedPageBreak/>
        <w:drawing>
          <wp:anchor distT="0" distB="0" distL="114300" distR="114300" simplePos="0" relativeHeight="251675648" behindDoc="0" locked="0" layoutInCell="1" allowOverlap="1" wp14:anchorId="6CA1ECF5" wp14:editId="1B0C5876">
            <wp:simplePos x="0" y="0"/>
            <wp:positionH relativeFrom="margin">
              <wp:align>right</wp:align>
            </wp:positionH>
            <wp:positionV relativeFrom="paragraph">
              <wp:posOffset>189774</wp:posOffset>
            </wp:positionV>
            <wp:extent cx="8532000" cy="4683600"/>
            <wp:effectExtent l="0" t="0" r="2540" b="317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6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14B">
        <w:br w:type="page"/>
      </w:r>
      <w:r w:rsidRPr="0067773C">
        <w:rPr>
          <w:noProof/>
          <w:lang w:val="sv-SE" w:eastAsia="sv-SE"/>
        </w:rPr>
        <w:lastRenderedPageBreak/>
        <w:drawing>
          <wp:anchor distT="0" distB="0" distL="114300" distR="114300" simplePos="0" relativeHeight="251676672" behindDoc="0" locked="0" layoutInCell="1" allowOverlap="1" wp14:anchorId="43AA583F" wp14:editId="79083742">
            <wp:simplePos x="0" y="0"/>
            <wp:positionH relativeFrom="margin">
              <wp:posOffset>-1270</wp:posOffset>
            </wp:positionH>
            <wp:positionV relativeFrom="paragraph">
              <wp:posOffset>188595</wp:posOffset>
            </wp:positionV>
            <wp:extent cx="8531860" cy="5183505"/>
            <wp:effectExtent l="0" t="0" r="254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1860" cy="518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14B" w:rsidRPr="00C0414B">
        <w:t xml:space="preserve"> </w:t>
      </w:r>
      <w:r w:rsidR="00512069">
        <w:br w:type="page"/>
      </w:r>
    </w:p>
    <w:p w14:paraId="3F2CD6BE" w14:textId="77777777" w:rsidR="00F3317D" w:rsidRDefault="00600C61" w:rsidP="00B15979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sz w:val="18"/>
          <w:szCs w:val="18"/>
        </w:rPr>
      </w:pPr>
      <w:r w:rsidRPr="009D2E44">
        <w:rPr>
          <w:noProof/>
          <w:lang w:val="sv-SE" w:eastAsia="sv-SE"/>
        </w:rPr>
        <w:lastRenderedPageBreak/>
        <w:drawing>
          <wp:anchor distT="0" distB="0" distL="114300" distR="114300" simplePos="0" relativeHeight="251677696" behindDoc="0" locked="0" layoutInCell="1" allowOverlap="1" wp14:anchorId="4B3CDF07" wp14:editId="7944F9B7">
            <wp:simplePos x="0" y="0"/>
            <wp:positionH relativeFrom="margin">
              <wp:align>center</wp:align>
            </wp:positionH>
            <wp:positionV relativeFrom="paragraph">
              <wp:posOffset>151675</wp:posOffset>
            </wp:positionV>
            <wp:extent cx="8532000" cy="4993200"/>
            <wp:effectExtent l="0" t="0" r="254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9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37186E" w14:textId="77777777" w:rsidR="00FA67B1" w:rsidRDefault="00FA67B1" w:rsidP="00B15979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AB112E4" w14:textId="77777777" w:rsidR="00FA67B1" w:rsidRDefault="00600C61" w:rsidP="00B15979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9D2E44">
        <w:rPr>
          <w:noProof/>
          <w:lang w:val="sv-SE" w:eastAsia="sv-SE"/>
        </w:rPr>
        <w:lastRenderedPageBreak/>
        <w:drawing>
          <wp:anchor distT="0" distB="0" distL="114300" distR="114300" simplePos="0" relativeHeight="251678720" behindDoc="0" locked="0" layoutInCell="1" allowOverlap="1" wp14:anchorId="662CCA14" wp14:editId="5F5150FB">
            <wp:simplePos x="0" y="0"/>
            <wp:positionH relativeFrom="margin">
              <wp:align>center</wp:align>
            </wp:positionH>
            <wp:positionV relativeFrom="paragraph">
              <wp:posOffset>202020</wp:posOffset>
            </wp:positionV>
            <wp:extent cx="8532000" cy="4575600"/>
            <wp:effectExtent l="0" t="0" r="254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5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7B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62EBA59" w14:textId="77777777" w:rsidR="009D2E44" w:rsidRDefault="00600C61" w:rsidP="00600C61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9D2E44">
        <w:rPr>
          <w:noProof/>
          <w:lang w:val="sv-SE" w:eastAsia="sv-SE"/>
        </w:rPr>
        <w:lastRenderedPageBreak/>
        <w:drawing>
          <wp:anchor distT="0" distB="0" distL="114300" distR="114300" simplePos="0" relativeHeight="251679744" behindDoc="0" locked="0" layoutInCell="1" allowOverlap="1" wp14:anchorId="4D9CA6B7" wp14:editId="0DB4AC26">
            <wp:simplePos x="0" y="0"/>
            <wp:positionH relativeFrom="column">
              <wp:posOffset>-33474</wp:posOffset>
            </wp:positionH>
            <wp:positionV relativeFrom="paragraph">
              <wp:posOffset>122827</wp:posOffset>
            </wp:positionV>
            <wp:extent cx="8532000" cy="1407600"/>
            <wp:effectExtent l="0" t="0" r="2540" b="254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140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AFDC8B" w14:textId="77777777" w:rsidR="00B15979" w:rsidRPr="0014681B" w:rsidRDefault="00B15979" w:rsidP="00600C61">
      <w:pPr>
        <w:pStyle w:val="Sidfot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3317D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F3317D">
        <w:rPr>
          <w:rFonts w:ascii="Arial" w:hAnsi="Arial" w:cs="Arial"/>
          <w:sz w:val="18"/>
          <w:szCs w:val="18"/>
        </w:rPr>
        <w:t>HLA-B*</w:t>
      </w:r>
      <w:r w:rsidR="0035290B">
        <w:rPr>
          <w:rFonts w:ascii="Arial" w:hAnsi="Arial" w:cs="Arial"/>
          <w:sz w:val="18"/>
          <w:szCs w:val="18"/>
        </w:rPr>
        <w:t xml:space="preserve">27 </w:t>
      </w:r>
      <w:r w:rsidRPr="00F3317D">
        <w:rPr>
          <w:rFonts w:ascii="Arial" w:hAnsi="Arial" w:cs="Arial"/>
          <w:sz w:val="18"/>
          <w:szCs w:val="18"/>
        </w:rPr>
        <w:t xml:space="preserve">alleles in bold lettering are listed as confirmed alleles on the </w:t>
      </w:r>
      <w:r w:rsidRPr="00F3317D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3" w:history="1">
        <w:r w:rsidRPr="00F3317D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F3317D">
        <w:rPr>
          <w:rFonts w:ascii="Arial" w:hAnsi="Arial" w:cs="Arial"/>
          <w:sz w:val="18"/>
          <w:szCs w:val="18"/>
        </w:rPr>
        <w:t>, release 3.</w:t>
      </w:r>
      <w:r w:rsidR="0014681B">
        <w:rPr>
          <w:rFonts w:ascii="Arial" w:hAnsi="Arial" w:cs="Arial"/>
          <w:sz w:val="18"/>
          <w:szCs w:val="18"/>
        </w:rPr>
        <w:t>28</w:t>
      </w:r>
      <w:r w:rsidR="00AA68CB">
        <w:rPr>
          <w:rFonts w:ascii="Arial" w:hAnsi="Arial" w:cs="Arial"/>
          <w:sz w:val="18"/>
          <w:szCs w:val="18"/>
        </w:rPr>
        <w:t xml:space="preserve">.0, </w:t>
      </w:r>
      <w:r w:rsidR="0014681B">
        <w:rPr>
          <w:rFonts w:ascii="Arial" w:hAnsi="Arial" w:cs="Arial"/>
          <w:sz w:val="18"/>
          <w:szCs w:val="18"/>
        </w:rPr>
        <w:t>April 2017</w:t>
      </w:r>
      <w:r w:rsidRPr="00F3317D">
        <w:rPr>
          <w:rFonts w:ascii="Arial" w:hAnsi="Arial" w:cs="Arial"/>
          <w:sz w:val="18"/>
          <w:szCs w:val="18"/>
        </w:rPr>
        <w:t>.</w:t>
      </w:r>
    </w:p>
    <w:p w14:paraId="6AACB635" w14:textId="77777777" w:rsidR="00F3317D" w:rsidRPr="00F3317D" w:rsidRDefault="00F3317D" w:rsidP="00600C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F3317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3317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3317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Pr="00F3317D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3317D">
        <w:rPr>
          <w:rFonts w:cs="Arial"/>
          <w:spacing w:val="-3"/>
          <w:sz w:val="18"/>
          <w:szCs w:val="18"/>
        </w:rPr>
        <w:t>.</w:t>
      </w:r>
    </w:p>
    <w:p w14:paraId="7ED6F6E0" w14:textId="77777777" w:rsidR="0014681B" w:rsidRDefault="00B15979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F3317D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 w:rsidR="0014681B" w:rsidRPr="00BB1B3D">
        <w:rPr>
          <w:rFonts w:ascii="Arial" w:hAnsi="Arial"/>
          <w:sz w:val="18"/>
          <w:szCs w:val="18"/>
        </w:rPr>
        <w:t>The following HLA-</w:t>
      </w:r>
      <w:r w:rsidR="0014681B">
        <w:rPr>
          <w:rFonts w:ascii="Arial" w:hAnsi="Arial"/>
          <w:sz w:val="18"/>
          <w:szCs w:val="18"/>
        </w:rPr>
        <w:t>B*27</w:t>
      </w:r>
      <w:r w:rsidR="0014681B" w:rsidRPr="00BB1B3D">
        <w:rPr>
          <w:rFonts w:ascii="Arial" w:hAnsi="Arial"/>
          <w:sz w:val="18"/>
          <w:szCs w:val="18"/>
        </w:rPr>
        <w:t xml:space="preserve"> primer mixes have two </w:t>
      </w:r>
      <w:r w:rsidR="0014681B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W w:w="13487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2580"/>
        <w:gridCol w:w="8531"/>
      </w:tblGrid>
      <w:tr w:rsidR="0014681B" w:rsidRPr="00F03C2C" w14:paraId="33E8176A" w14:textId="77777777" w:rsidTr="00600C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17C9F799" w14:textId="77777777" w:rsidR="0014681B" w:rsidRPr="00F03C2C" w:rsidRDefault="0014681B" w:rsidP="00600C6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F03C2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3A2C64C0" w14:textId="77777777" w:rsidR="0014681B" w:rsidRPr="00F03C2C" w:rsidRDefault="0014681B" w:rsidP="00600C6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F03C2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80" w:type="dxa"/>
          </w:tcPr>
          <w:p w14:paraId="5421EE1E" w14:textId="77777777" w:rsidR="0014681B" w:rsidRPr="00F03C2C" w:rsidRDefault="0014681B" w:rsidP="00600C6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F03C2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B*27 alleles</w:t>
            </w:r>
          </w:p>
        </w:tc>
        <w:tc>
          <w:tcPr>
            <w:tcW w:w="8531" w:type="dxa"/>
          </w:tcPr>
          <w:p w14:paraId="34B8E2F8" w14:textId="77777777" w:rsidR="0014681B" w:rsidRPr="00F03C2C" w:rsidRDefault="0014681B" w:rsidP="00600C6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F03C2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F03C2C" w:rsidRPr="00F03C2C" w14:paraId="07B94EF9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69D716BF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7B90840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722647A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96B6C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580" w:type="dxa"/>
          </w:tcPr>
          <w:p w14:paraId="4DEF525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  <w:lang w:val="sv-SE"/>
              </w:rPr>
              <w:t>*</w:t>
            </w:r>
            <w:r w:rsidRPr="00F03C2C">
              <w:rPr>
                <w:rFonts w:cs="Arial"/>
                <w:color w:val="000000"/>
                <w:sz w:val="18"/>
                <w:szCs w:val="18"/>
              </w:rPr>
              <w:t>27:06, 27:35, 27:41, 27:78, 27:91, 27:106-27:107, 27:154</w:t>
            </w:r>
          </w:p>
          <w:p w14:paraId="713720E8" w14:textId="77777777" w:rsidR="00F03C2C" w:rsidRPr="00F03C2C" w:rsidRDefault="00F03C2C" w:rsidP="00600C61">
            <w:pPr>
              <w:rPr>
                <w:rFonts w:cs="Arial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60</w:t>
            </w:r>
          </w:p>
        </w:tc>
        <w:tc>
          <w:tcPr>
            <w:tcW w:w="8531" w:type="dxa"/>
          </w:tcPr>
          <w:p w14:paraId="6AF658C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15:129, 15:395, 18:02, 38:22, </w:t>
            </w: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C*07:05, C*07:538</w:t>
            </w:r>
          </w:p>
        </w:tc>
      </w:tr>
      <w:tr w:rsidR="00F03C2C" w:rsidRPr="00F03C2C" w14:paraId="32C02251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0"/>
        </w:trPr>
        <w:tc>
          <w:tcPr>
            <w:tcW w:w="959" w:type="dxa"/>
          </w:tcPr>
          <w:p w14:paraId="6B17573C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797A7C2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6AF9B89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310 bp </w:t>
            </w:r>
          </w:p>
          <w:p w14:paraId="092C2DC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2580" w:type="dxa"/>
          </w:tcPr>
          <w:p w14:paraId="7EE54E4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74</w:t>
            </w:r>
          </w:p>
          <w:p w14:paraId="3DF83CC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43</w:t>
            </w:r>
          </w:p>
          <w:p w14:paraId="7741640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3</w:t>
            </w:r>
          </w:p>
        </w:tc>
        <w:tc>
          <w:tcPr>
            <w:tcW w:w="8531" w:type="dxa"/>
          </w:tcPr>
          <w:p w14:paraId="22A66AE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60198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08:100, 15:292, 15:401, 35:113, 39:62, 40:202, 44:98, 46:27, 52:31:01-52:31:02</w:t>
            </w:r>
          </w:p>
        </w:tc>
      </w:tr>
      <w:tr w:rsidR="00F03C2C" w:rsidRPr="00F03C2C" w14:paraId="1D7831F9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9"/>
        </w:trPr>
        <w:tc>
          <w:tcPr>
            <w:tcW w:w="959" w:type="dxa"/>
          </w:tcPr>
          <w:p w14:paraId="0FF141D7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3577825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  <w:p w14:paraId="44D0F88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370 bp </w:t>
            </w:r>
          </w:p>
          <w:p w14:paraId="1FDB75F0" w14:textId="77777777" w:rsid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484DA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2580" w:type="dxa"/>
          </w:tcPr>
          <w:p w14:paraId="0DD8EFB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47</w:t>
            </w:r>
          </w:p>
          <w:p w14:paraId="567121B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2:01:01-27:12:01:02, 27:16, 27:92, 27:119, 27:153</w:t>
            </w:r>
          </w:p>
          <w:p w14:paraId="4D2721F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53 </w:t>
            </w:r>
          </w:p>
        </w:tc>
        <w:tc>
          <w:tcPr>
            <w:tcW w:w="8531" w:type="dxa"/>
          </w:tcPr>
          <w:p w14:paraId="714F4C0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A23E0E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18:33, 37:57, 40:75</w:t>
            </w:r>
            <w:r w:rsidRPr="00F03C2C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F03C2C">
              <w:rPr>
                <w:rFonts w:cs="Arial"/>
                <w:color w:val="000000"/>
                <w:sz w:val="18"/>
                <w:szCs w:val="18"/>
              </w:rPr>
              <w:t>, 40:322</w:t>
            </w:r>
            <w:r w:rsidRPr="00F03C2C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F03C2C" w:rsidRPr="00F03C2C" w14:paraId="2EF5420A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2721E371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5A1F328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79E3368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CAF6A5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45 bp</w:t>
            </w:r>
          </w:p>
        </w:tc>
        <w:tc>
          <w:tcPr>
            <w:tcW w:w="2580" w:type="dxa"/>
          </w:tcPr>
          <w:p w14:paraId="108FD70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34</w:t>
            </w:r>
          </w:p>
          <w:p w14:paraId="7939540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7596FA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17 </w:t>
            </w:r>
          </w:p>
        </w:tc>
        <w:tc>
          <w:tcPr>
            <w:tcW w:w="8531" w:type="dxa"/>
          </w:tcPr>
          <w:p w14:paraId="2D1C3A4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35:01:30, 40:02:07, 40:06:02, 51:01:52, 57:01:16, 57:03:02, </w:t>
            </w: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C*02:06:02, C*02:23, C*02:36:01, C*02:68</w:t>
            </w:r>
          </w:p>
        </w:tc>
      </w:tr>
      <w:tr w:rsidR="00F03C2C" w:rsidRPr="00F03C2C" w14:paraId="1021257A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11F3379A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3AA8CAB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00 bp </w:t>
            </w:r>
          </w:p>
          <w:p w14:paraId="78768C8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10 bp</w:t>
            </w:r>
          </w:p>
        </w:tc>
        <w:tc>
          <w:tcPr>
            <w:tcW w:w="2580" w:type="dxa"/>
          </w:tcPr>
          <w:p w14:paraId="76FAD98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4, 27:81</w:t>
            </w:r>
          </w:p>
          <w:p w14:paraId="10782E3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51 </w:t>
            </w:r>
          </w:p>
        </w:tc>
        <w:tc>
          <w:tcPr>
            <w:tcW w:w="8531" w:type="dxa"/>
          </w:tcPr>
          <w:p w14:paraId="6D91DEE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44:20, 44:47, 44:100, 44:197, 50:20, 51:85, 51:192, 51:214, 52:26</w:t>
            </w:r>
          </w:p>
        </w:tc>
      </w:tr>
      <w:tr w:rsidR="00F03C2C" w:rsidRPr="00F03C2C" w14:paraId="50081974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62A77FFA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4EE57EA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75 bp  </w:t>
            </w:r>
          </w:p>
          <w:p w14:paraId="5539790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8E5EF7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415 bp</w:t>
            </w:r>
          </w:p>
        </w:tc>
        <w:tc>
          <w:tcPr>
            <w:tcW w:w="2580" w:type="dxa"/>
          </w:tcPr>
          <w:p w14:paraId="482193B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24</w:t>
            </w:r>
          </w:p>
          <w:p w14:paraId="4B2C65E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14E8FB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49 </w:t>
            </w:r>
          </w:p>
        </w:tc>
        <w:tc>
          <w:tcPr>
            <w:tcW w:w="8531" w:type="dxa"/>
          </w:tcPr>
          <w:p w14:paraId="3DEBFA7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07:174, 07:202, 07:222, 07:279, 40:31, 40:45, 40:80, 48:01:01:01-48:01:06, 48:04:01-48:04:02, 48:06-48:07, 48:09, 48:11, 48:15-48:16, 48:18-48:20, 48:22, 48:24, 48:27-48:39, 48:41-48:46, 81:01:01-81:08</w:t>
            </w:r>
          </w:p>
          <w:p w14:paraId="20F41CF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03C2C" w:rsidRPr="00F03C2C" w14:paraId="39DC4663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0"/>
        </w:trPr>
        <w:tc>
          <w:tcPr>
            <w:tcW w:w="959" w:type="dxa"/>
          </w:tcPr>
          <w:p w14:paraId="61C55C4B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6B728B53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2457E67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80" w:type="dxa"/>
          </w:tcPr>
          <w:p w14:paraId="5B30371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35</w:t>
            </w:r>
          </w:p>
          <w:p w14:paraId="63BF715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25, 27:38, 27:47, 27:50:01-27:50:02, 27:63, 27:76, 27:139</w:t>
            </w:r>
          </w:p>
        </w:tc>
        <w:tc>
          <w:tcPr>
            <w:tcW w:w="8531" w:type="dxa"/>
          </w:tcPr>
          <w:p w14:paraId="426BB84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38:22</w:t>
            </w:r>
          </w:p>
          <w:p w14:paraId="3988381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15:129, 15:342, 15:395 </w:t>
            </w:r>
          </w:p>
        </w:tc>
      </w:tr>
      <w:tr w:rsidR="00F03C2C" w:rsidRPr="00F03C2C" w14:paraId="3423F58A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528505C0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543A830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63C142B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75 bp </w:t>
            </w:r>
          </w:p>
          <w:p w14:paraId="08292F8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215 bp </w:t>
            </w:r>
          </w:p>
          <w:p w14:paraId="2F11786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45EFB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45 bp</w:t>
            </w:r>
          </w:p>
        </w:tc>
        <w:tc>
          <w:tcPr>
            <w:tcW w:w="2580" w:type="dxa"/>
          </w:tcPr>
          <w:p w14:paraId="320B5FC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lastRenderedPageBreak/>
              <w:t>*27:09</w:t>
            </w:r>
          </w:p>
          <w:p w14:paraId="79665CF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36, 27:173</w:t>
            </w:r>
          </w:p>
          <w:p w14:paraId="670A2DE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lastRenderedPageBreak/>
              <w:t>*27:25, 27:45, 27:108, 27:115, 27:161</w:t>
            </w:r>
          </w:p>
          <w:p w14:paraId="0C8ECDC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69 </w:t>
            </w:r>
          </w:p>
        </w:tc>
        <w:tc>
          <w:tcPr>
            <w:tcW w:w="8531" w:type="dxa"/>
          </w:tcPr>
          <w:p w14:paraId="5D7A331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07291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48:21, 48:26</w:t>
            </w:r>
          </w:p>
          <w:p w14:paraId="11BF22A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lastRenderedPageBreak/>
              <w:t>*07:197, 15:129, 15:342</w:t>
            </w:r>
          </w:p>
          <w:p w14:paraId="6CA04FD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2373F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15:227, 37:23, 40:213, 51:32, 58:52</w:t>
            </w:r>
          </w:p>
        </w:tc>
      </w:tr>
      <w:tr w:rsidR="00F03C2C" w:rsidRPr="00F03C2C" w14:paraId="43D868F7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628F74D0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21</w:t>
            </w:r>
          </w:p>
        </w:tc>
        <w:tc>
          <w:tcPr>
            <w:tcW w:w="1417" w:type="dxa"/>
          </w:tcPr>
          <w:p w14:paraId="34814CE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5F70A8C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00829E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3D02B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9E51B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BB0DCA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0DB4F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580" w:type="dxa"/>
          </w:tcPr>
          <w:p w14:paraId="17E4D18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04:01-27:04:06, 27:06, 27:24-27:25, 27:66N, 27:68-27:69, 27:100, 27:103, 27:105, 27:109, 27:112-27:115, 27:138, 27:147, 27:149, 27:165, 27:173</w:t>
            </w:r>
          </w:p>
          <w:p w14:paraId="40463747" w14:textId="77777777" w:rsidR="00F03C2C" w:rsidRPr="00F03C2C" w:rsidRDefault="00F03C2C" w:rsidP="00600C61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39, 27:137 </w:t>
            </w:r>
          </w:p>
        </w:tc>
        <w:tc>
          <w:tcPr>
            <w:tcW w:w="8531" w:type="dxa"/>
          </w:tcPr>
          <w:p w14:paraId="60C36A78" w14:textId="77777777" w:rsidR="00F03C2C" w:rsidRPr="00F03C2C" w:rsidRDefault="00F03C2C" w:rsidP="00600C61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37:47</w:t>
            </w:r>
          </w:p>
        </w:tc>
      </w:tr>
      <w:tr w:rsidR="00F03C2C" w:rsidRPr="00F03C2C" w14:paraId="2956E914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603FB0BB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066BF07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75F3F83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2B8635A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56C592F3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75 bp</w:t>
            </w:r>
          </w:p>
        </w:tc>
        <w:tc>
          <w:tcPr>
            <w:tcW w:w="2580" w:type="dxa"/>
          </w:tcPr>
          <w:p w14:paraId="74A3461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55, 27:149</w:t>
            </w:r>
          </w:p>
          <w:p w14:paraId="36C5146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37</w:t>
            </w:r>
          </w:p>
          <w:p w14:paraId="41ACC63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5, 27:28, 27:62, 27:71</w:t>
            </w:r>
          </w:p>
          <w:p w14:paraId="1C3C8C5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26, 27:31, 27:101, 27:157 </w:t>
            </w:r>
          </w:p>
        </w:tc>
        <w:tc>
          <w:tcPr>
            <w:tcW w:w="8531" w:type="dxa"/>
          </w:tcPr>
          <w:p w14:paraId="59E18C9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DBA7F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18:43, 40:210</w:t>
            </w:r>
            <w:r w:rsidRPr="00F03C2C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F03C2C">
              <w:rPr>
                <w:rFonts w:cs="Arial"/>
                <w:color w:val="000000"/>
                <w:sz w:val="18"/>
                <w:szCs w:val="18"/>
              </w:rPr>
              <w:t>, 40:229</w:t>
            </w:r>
          </w:p>
          <w:p w14:paraId="51C89004" w14:textId="77777777" w:rsidR="00F03C2C" w:rsidRPr="00F03C2C" w:rsidRDefault="00F03C2C" w:rsidP="00600C61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18:02, </w:t>
            </w: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A*32:89, C*07:05, C*07:538</w:t>
            </w:r>
          </w:p>
          <w:p w14:paraId="1649D40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40:166</w:t>
            </w:r>
            <w:r w:rsidRPr="00F03C2C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F03C2C">
              <w:rPr>
                <w:rFonts w:cs="Arial"/>
                <w:color w:val="000000"/>
                <w:sz w:val="18"/>
                <w:szCs w:val="18"/>
              </w:rPr>
              <w:t>, 82:01-82:03</w:t>
            </w:r>
          </w:p>
        </w:tc>
      </w:tr>
      <w:tr w:rsidR="00F03C2C" w:rsidRPr="00F03C2C" w14:paraId="032257BA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06387F62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407B814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5D1B873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041F1D9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</w:tc>
        <w:tc>
          <w:tcPr>
            <w:tcW w:w="2580" w:type="dxa"/>
          </w:tcPr>
          <w:p w14:paraId="38BE6D0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52</w:t>
            </w:r>
          </w:p>
          <w:p w14:paraId="7C68F96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64N </w:t>
            </w:r>
          </w:p>
          <w:p w14:paraId="62350B8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72</w:t>
            </w:r>
          </w:p>
        </w:tc>
        <w:tc>
          <w:tcPr>
            <w:tcW w:w="8531" w:type="dxa"/>
          </w:tcPr>
          <w:p w14:paraId="2807567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37:60</w:t>
            </w:r>
          </w:p>
          <w:p w14:paraId="3C8CDDB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13:103N, 40:118N, 40:291N</w:t>
            </w:r>
          </w:p>
        </w:tc>
      </w:tr>
      <w:tr w:rsidR="00F03C2C" w:rsidRPr="00F03C2C" w14:paraId="06964549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3"/>
        </w:trPr>
        <w:tc>
          <w:tcPr>
            <w:tcW w:w="959" w:type="dxa"/>
          </w:tcPr>
          <w:p w14:paraId="578C2E6B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37DDB363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4F37B8C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20 bp</w:t>
            </w:r>
          </w:p>
        </w:tc>
        <w:tc>
          <w:tcPr>
            <w:tcW w:w="2580" w:type="dxa"/>
          </w:tcPr>
          <w:p w14:paraId="27B78B2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04</w:t>
            </w:r>
          </w:p>
          <w:p w14:paraId="4761EBC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57 </w:t>
            </w:r>
          </w:p>
        </w:tc>
        <w:tc>
          <w:tcPr>
            <w:tcW w:w="8531" w:type="dxa"/>
          </w:tcPr>
          <w:p w14:paraId="129EE2E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734E7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37:27</w:t>
            </w:r>
          </w:p>
        </w:tc>
      </w:tr>
      <w:tr w:rsidR="00F03C2C" w:rsidRPr="00F03C2C" w14:paraId="624908FB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4DECC661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0F834E4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3B5FE2B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25 bp</w:t>
            </w:r>
          </w:p>
        </w:tc>
        <w:tc>
          <w:tcPr>
            <w:tcW w:w="2580" w:type="dxa"/>
          </w:tcPr>
          <w:p w14:paraId="6889AB9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64N </w:t>
            </w:r>
          </w:p>
          <w:p w14:paraId="0489D97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48</w:t>
            </w:r>
          </w:p>
        </w:tc>
        <w:tc>
          <w:tcPr>
            <w:tcW w:w="8531" w:type="dxa"/>
          </w:tcPr>
          <w:p w14:paraId="37696B6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13:103N, 40:118N, 40:291N</w:t>
            </w:r>
          </w:p>
        </w:tc>
      </w:tr>
      <w:tr w:rsidR="00F03C2C" w:rsidRPr="00F03C2C" w14:paraId="48BCD62E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26EA6D7C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F03C2C">
              <w:rPr>
                <w:rFonts w:cs="Arial"/>
                <w:b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0A7701E5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 xml:space="preserve">70 bp </w:t>
            </w:r>
          </w:p>
          <w:p w14:paraId="12906B7C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 xml:space="preserve">105 bp </w:t>
            </w:r>
          </w:p>
          <w:p w14:paraId="49783DDA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2580" w:type="dxa"/>
          </w:tcPr>
          <w:p w14:paraId="24E9AAD0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54, 27:123</w:t>
            </w:r>
          </w:p>
          <w:p w14:paraId="334AC681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67</w:t>
            </w:r>
          </w:p>
          <w:p w14:paraId="56AE0DA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74</w:t>
            </w:r>
          </w:p>
        </w:tc>
        <w:tc>
          <w:tcPr>
            <w:tcW w:w="8531" w:type="dxa"/>
          </w:tcPr>
          <w:p w14:paraId="6E4E310E" w14:textId="77777777" w:rsidR="00F03C2C" w:rsidRPr="00F03C2C" w:rsidRDefault="00F03C2C" w:rsidP="00600C61">
            <w:pPr>
              <w:rPr>
                <w:rFonts w:cs="Arial"/>
                <w:color w:val="FF0000"/>
                <w:sz w:val="18"/>
                <w:szCs w:val="18"/>
              </w:rPr>
            </w:pPr>
          </w:p>
        </w:tc>
      </w:tr>
      <w:tr w:rsidR="00F03C2C" w:rsidRPr="00F03C2C" w14:paraId="1155AD29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0F71725D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0E3D107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57AE2F73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80" w:type="dxa"/>
          </w:tcPr>
          <w:p w14:paraId="505F36C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59N, 27:137</w:t>
            </w:r>
          </w:p>
          <w:p w14:paraId="6FC54EA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72-27:73</w:t>
            </w:r>
          </w:p>
        </w:tc>
        <w:tc>
          <w:tcPr>
            <w:tcW w:w="8531" w:type="dxa"/>
          </w:tcPr>
          <w:p w14:paraId="7F664443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03C2C" w:rsidRPr="00F03C2C" w14:paraId="32837E0D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1EE0CA40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 xml:space="preserve">31 </w:t>
            </w:r>
          </w:p>
        </w:tc>
        <w:tc>
          <w:tcPr>
            <w:tcW w:w="1417" w:type="dxa"/>
          </w:tcPr>
          <w:p w14:paraId="30BBB04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25 bp </w:t>
            </w:r>
          </w:p>
          <w:p w14:paraId="2B65472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6767EDC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580" w:type="dxa"/>
          </w:tcPr>
          <w:p w14:paraId="1919A4C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65N</w:t>
            </w:r>
          </w:p>
          <w:p w14:paraId="07D2B2E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56</w:t>
            </w:r>
          </w:p>
          <w:p w14:paraId="3925BDC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118 </w:t>
            </w:r>
          </w:p>
        </w:tc>
        <w:tc>
          <w:tcPr>
            <w:tcW w:w="8531" w:type="dxa"/>
          </w:tcPr>
          <w:p w14:paraId="77EF4DAB" w14:textId="77777777" w:rsidR="00F03C2C" w:rsidRPr="00F03C2C" w:rsidRDefault="00F03C2C" w:rsidP="00600C61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A*24:185N</w:t>
            </w:r>
          </w:p>
        </w:tc>
      </w:tr>
      <w:tr w:rsidR="00F03C2C" w:rsidRPr="00F03C2C" w14:paraId="08BE8F7E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tcW w:w="959" w:type="dxa"/>
          </w:tcPr>
          <w:p w14:paraId="798785F8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sz w:val="18"/>
                <w:szCs w:val="18"/>
                <w:vertAlign w:val="superscript"/>
              </w:rPr>
            </w:pPr>
            <w:r w:rsidRPr="00F03C2C">
              <w:rPr>
                <w:rFonts w:cs="Arial"/>
                <w:b/>
                <w:sz w:val="18"/>
                <w:szCs w:val="18"/>
              </w:rPr>
              <w:t>32</w:t>
            </w:r>
            <w:r w:rsidRPr="00F03C2C">
              <w:rPr>
                <w:rFonts w:cs="Arial"/>
                <w:b/>
                <w:sz w:val="18"/>
                <w:szCs w:val="18"/>
                <w:vertAlign w:val="superscript"/>
              </w:rPr>
              <w:t xml:space="preserve"> </w:t>
            </w:r>
          </w:p>
          <w:p w14:paraId="5F2B85B6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417" w:type="dxa"/>
          </w:tcPr>
          <w:p w14:paraId="23B57275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 xml:space="preserve">90 bp  </w:t>
            </w:r>
          </w:p>
          <w:p w14:paraId="02F4B618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</w:p>
          <w:p w14:paraId="00FA640E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</w:p>
          <w:p w14:paraId="20DD1C72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370 bp</w:t>
            </w:r>
          </w:p>
        </w:tc>
        <w:tc>
          <w:tcPr>
            <w:tcW w:w="2580" w:type="dxa"/>
          </w:tcPr>
          <w:p w14:paraId="5D990418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32, 27:70</w:t>
            </w:r>
          </w:p>
          <w:p w14:paraId="523EECBD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</w:p>
          <w:p w14:paraId="530CF2EA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</w:p>
          <w:p w14:paraId="32CFD632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85</w:t>
            </w:r>
          </w:p>
        </w:tc>
        <w:tc>
          <w:tcPr>
            <w:tcW w:w="8531" w:type="dxa"/>
          </w:tcPr>
          <w:p w14:paraId="6A59182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07:28, 07:118, 08:14, 08:87, 15:17:01:01-15:17:07, 15:162, 15:168, 15:177, 15:196,15:208, 15:216, 15:230, 15:233, 15:269, 15:273, 15:339, 15:356, 15:396, 15:403, 15:411, 15:423-15:424, 15:446, 35:234, 40:124:02, 40:180, 40:240, 44:02:33, 44:41:01, 44:54, 44:65, 44:106, 44:135, </w:t>
            </w: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C*02:07, C*02:97</w:t>
            </w:r>
          </w:p>
          <w:p w14:paraId="77015248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</w:p>
        </w:tc>
      </w:tr>
      <w:tr w:rsidR="00F03C2C" w:rsidRPr="00F03C2C" w14:paraId="32895543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8"/>
        </w:trPr>
        <w:tc>
          <w:tcPr>
            <w:tcW w:w="959" w:type="dxa"/>
          </w:tcPr>
          <w:p w14:paraId="119387A7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F03C2C">
              <w:rPr>
                <w:rFonts w:cs="Arial"/>
                <w:b/>
                <w:sz w:val="18"/>
                <w:szCs w:val="18"/>
              </w:rPr>
              <w:t>34</w:t>
            </w:r>
          </w:p>
        </w:tc>
        <w:tc>
          <w:tcPr>
            <w:tcW w:w="1417" w:type="dxa"/>
          </w:tcPr>
          <w:p w14:paraId="63C7D1F4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160 bp</w:t>
            </w:r>
          </w:p>
          <w:p w14:paraId="03CE7801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2580" w:type="dxa"/>
          </w:tcPr>
          <w:p w14:paraId="22DE633B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82</w:t>
            </w:r>
          </w:p>
          <w:p w14:paraId="48918FFF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118</w:t>
            </w:r>
          </w:p>
        </w:tc>
        <w:tc>
          <w:tcPr>
            <w:tcW w:w="8531" w:type="dxa"/>
          </w:tcPr>
          <w:p w14:paraId="134E010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03C2C" w:rsidRPr="00F03C2C" w14:paraId="3C7A44D3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5998B345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5222464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07EF782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580" w:type="dxa"/>
          </w:tcPr>
          <w:p w14:paraId="08E0250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34</w:t>
            </w:r>
          </w:p>
          <w:p w14:paraId="19F9BA1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83</w:t>
            </w:r>
          </w:p>
        </w:tc>
        <w:tc>
          <w:tcPr>
            <w:tcW w:w="8531" w:type="dxa"/>
          </w:tcPr>
          <w:p w14:paraId="1C63D1F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03C2C" w:rsidRPr="00F03C2C" w14:paraId="3B7C56E2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39AF1B8F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0DC10CA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4210068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50 bp</w:t>
            </w:r>
          </w:p>
        </w:tc>
        <w:tc>
          <w:tcPr>
            <w:tcW w:w="2580" w:type="dxa"/>
          </w:tcPr>
          <w:p w14:paraId="7BD6BC3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46</w:t>
            </w:r>
          </w:p>
          <w:p w14:paraId="7800322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94N </w:t>
            </w:r>
          </w:p>
        </w:tc>
        <w:tc>
          <w:tcPr>
            <w:tcW w:w="8531" w:type="dxa"/>
          </w:tcPr>
          <w:p w14:paraId="3A919CE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F3BFD9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37:33N</w:t>
            </w:r>
          </w:p>
        </w:tc>
      </w:tr>
      <w:tr w:rsidR="00F03C2C" w:rsidRPr="00F03C2C" w14:paraId="556FC728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2C1DEB74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12DE825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7D3AAB6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2580" w:type="dxa"/>
          </w:tcPr>
          <w:p w14:paraId="4ECE74E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67</w:t>
            </w:r>
          </w:p>
          <w:p w14:paraId="616847C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91</w:t>
            </w:r>
          </w:p>
        </w:tc>
        <w:tc>
          <w:tcPr>
            <w:tcW w:w="8531" w:type="dxa"/>
          </w:tcPr>
          <w:p w14:paraId="78970A3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03C2C" w:rsidRPr="00F03C2C" w14:paraId="1CA93720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3C382804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44</w:t>
            </w:r>
          </w:p>
        </w:tc>
        <w:tc>
          <w:tcPr>
            <w:tcW w:w="1417" w:type="dxa"/>
          </w:tcPr>
          <w:p w14:paraId="5163FD2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03F41AB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55 bp</w:t>
            </w:r>
          </w:p>
          <w:p w14:paraId="46B0910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EB8912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580" w:type="dxa"/>
          </w:tcPr>
          <w:p w14:paraId="09A4AC2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66N</w:t>
            </w:r>
          </w:p>
          <w:p w14:paraId="0D6D361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01, 27:142</w:t>
            </w:r>
          </w:p>
          <w:p w14:paraId="31C1466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B7D2A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58</w:t>
            </w:r>
          </w:p>
        </w:tc>
        <w:tc>
          <w:tcPr>
            <w:tcW w:w="8531" w:type="dxa"/>
          </w:tcPr>
          <w:p w14:paraId="4D18878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14882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13:23, 13:55, 18:09, 37:10, 40:47, 40:96, 40:157, 40:201, 44:15:01:01-44:15:01:02, 44:55, 44:103, 44:188, 44:212, 49:02</w:t>
            </w:r>
          </w:p>
          <w:p w14:paraId="4BB93EC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</w:tbl>
    <w:p w14:paraId="22B48544" w14:textId="77777777" w:rsidR="0014681B" w:rsidRDefault="0014681B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026955DA" w14:textId="77777777" w:rsidR="00606000" w:rsidRPr="00606000" w:rsidRDefault="00606000" w:rsidP="00600C61">
      <w:pPr>
        <w:ind w:right="-143"/>
        <w:jc w:val="both"/>
        <w:rPr>
          <w:rFonts w:ascii="Arial" w:hAnsi="Arial" w:cs="Arial"/>
          <w:sz w:val="18"/>
          <w:szCs w:val="18"/>
        </w:rPr>
      </w:pPr>
      <w:r w:rsidRPr="0060600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606000">
        <w:rPr>
          <w:rFonts w:ascii="Arial" w:hAnsi="Arial" w:cs="Arial"/>
          <w:spacing w:val="-3"/>
          <w:sz w:val="18"/>
          <w:szCs w:val="18"/>
        </w:rPr>
        <w:t xml:space="preserve">The following HLA-B*27 alleles </w:t>
      </w:r>
      <w:r w:rsidRPr="0060600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E0F3F00" w14:textId="77777777" w:rsidR="00606000" w:rsidRPr="00606000" w:rsidRDefault="00606000" w:rsidP="00600C61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2660"/>
        <w:gridCol w:w="1593"/>
      </w:tblGrid>
      <w:tr w:rsidR="0072690D" w:rsidRPr="008173D6" w14:paraId="46BF806E" w14:textId="77777777" w:rsidTr="00AA4F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9F09C52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27C5B">
              <w:rPr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2EA9E4E9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27C5B">
              <w:rPr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72690D" w:rsidRPr="008173D6" w14:paraId="428F84EF" w14:textId="77777777" w:rsidTr="00AA4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BAEE83C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37, 27:55, 27:10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40100B55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22</w:t>
            </w:r>
          </w:p>
        </w:tc>
      </w:tr>
      <w:tr w:rsidR="0072690D" w:rsidRPr="00762323" w14:paraId="73D4BAC5" w14:textId="77777777" w:rsidTr="00AA4F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16EBA27D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53, 27:119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68C54AD5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13</w:t>
            </w:r>
          </w:p>
        </w:tc>
      </w:tr>
      <w:tr w:rsidR="0072690D" w:rsidRPr="008173D6" w14:paraId="0BF0E47D" w14:textId="77777777" w:rsidTr="00AA4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30E1F43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 xml:space="preserve">B*27:69, 27:173 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0FD22562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20</w:t>
            </w:r>
          </w:p>
        </w:tc>
      </w:tr>
      <w:tr w:rsidR="0072690D" w:rsidRPr="008173D6" w14:paraId="46559C66" w14:textId="77777777" w:rsidTr="00AA4F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37A589E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83, 27:13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77A66AA1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35</w:t>
            </w:r>
          </w:p>
        </w:tc>
      </w:tr>
    </w:tbl>
    <w:p w14:paraId="5D5DBCE9" w14:textId="77777777" w:rsidR="00606000" w:rsidRDefault="00606000" w:rsidP="00600C61">
      <w:pPr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02517E6" w14:textId="77777777" w:rsidR="00B15979" w:rsidRPr="00F3317D" w:rsidRDefault="00B15979" w:rsidP="00600C61">
      <w:pPr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F3317D">
        <w:rPr>
          <w:rFonts w:ascii="Arial" w:hAnsi="Arial" w:cs="Arial"/>
          <w:spacing w:val="-2"/>
          <w:sz w:val="18"/>
          <w:szCs w:val="18"/>
        </w:rPr>
        <w:t>‘w’, might be weakly amplified.</w:t>
      </w:r>
    </w:p>
    <w:p w14:paraId="5A12C9EA" w14:textId="542B8BA6" w:rsidR="00302576" w:rsidRDefault="00B15979" w:rsidP="00600C61">
      <w:pPr>
        <w:pStyle w:val="Sidfot"/>
        <w:tabs>
          <w:tab w:val="clear" w:pos="4153"/>
          <w:tab w:val="clear" w:pos="8306"/>
        </w:tabs>
        <w:ind w:right="-1"/>
        <w:jc w:val="both"/>
        <w:rPr>
          <w:rFonts w:ascii="Arial" w:hAnsi="Arial" w:cs="Arial"/>
          <w:spacing w:val="-1"/>
          <w:sz w:val="18"/>
          <w:szCs w:val="18"/>
          <w:lang w:val="en-US"/>
        </w:rPr>
      </w:pPr>
      <w:r w:rsidRPr="00F3317D">
        <w:rPr>
          <w:rFonts w:ascii="Arial" w:hAnsi="Arial" w:cs="Arial"/>
          <w:spacing w:val="-1"/>
          <w:sz w:val="18"/>
          <w:szCs w:val="18"/>
          <w:lang w:val="en-US"/>
        </w:rPr>
        <w:t>‘?’, nucleotide sequence information not available for the primer matching sequence.</w:t>
      </w:r>
    </w:p>
    <w:p w14:paraId="259943B6" w14:textId="03C75FE2" w:rsidR="00DA49D2" w:rsidRPr="00DA49D2" w:rsidRDefault="00DA49D2" w:rsidP="00DA49D2"/>
    <w:p w14:paraId="12B60E83" w14:textId="6D576DE9" w:rsidR="00DA49D2" w:rsidRPr="00DA49D2" w:rsidRDefault="00DA49D2" w:rsidP="00DA49D2"/>
    <w:p w14:paraId="4E2077EF" w14:textId="4EA5E211" w:rsidR="00DA49D2" w:rsidRPr="00DA49D2" w:rsidRDefault="00DA49D2" w:rsidP="00DA49D2"/>
    <w:p w14:paraId="4CDE82A3" w14:textId="0F46869A" w:rsidR="00DA49D2" w:rsidRPr="00DA49D2" w:rsidRDefault="00DA49D2" w:rsidP="00DA49D2"/>
    <w:p w14:paraId="1FA67E31" w14:textId="5143D2C6" w:rsidR="00DA49D2" w:rsidRPr="00DA49D2" w:rsidRDefault="00DA49D2" w:rsidP="00DA49D2"/>
    <w:p w14:paraId="31F9DFE1" w14:textId="5A0E8E6F" w:rsidR="00DA49D2" w:rsidRPr="00DA49D2" w:rsidRDefault="00DA49D2" w:rsidP="00DA49D2"/>
    <w:p w14:paraId="7B7B0E0A" w14:textId="3AD68E0B" w:rsidR="00DA49D2" w:rsidRPr="00DA49D2" w:rsidRDefault="00DA49D2" w:rsidP="00DA49D2"/>
    <w:p w14:paraId="541411F0" w14:textId="21010B24" w:rsidR="00DA49D2" w:rsidRPr="00DA49D2" w:rsidRDefault="00DA49D2" w:rsidP="00DA49D2"/>
    <w:p w14:paraId="40152D95" w14:textId="07828E3D" w:rsidR="00DA49D2" w:rsidRPr="00DA49D2" w:rsidRDefault="00DA49D2" w:rsidP="00DA49D2"/>
    <w:p w14:paraId="36977D39" w14:textId="6CABBCFC" w:rsidR="00DA49D2" w:rsidRPr="00DA49D2" w:rsidRDefault="00DA49D2" w:rsidP="00DA49D2"/>
    <w:p w14:paraId="137E021E" w14:textId="6423E208" w:rsidR="00DA49D2" w:rsidRPr="00DA49D2" w:rsidRDefault="00DA49D2" w:rsidP="00DA49D2"/>
    <w:p w14:paraId="4FA34265" w14:textId="4536EF56" w:rsidR="00DA49D2" w:rsidRPr="00DA49D2" w:rsidRDefault="00DA49D2" w:rsidP="00DA49D2"/>
    <w:p w14:paraId="67889D7E" w14:textId="7F0ED026" w:rsidR="00DA49D2" w:rsidRPr="00DA49D2" w:rsidRDefault="00DA49D2" w:rsidP="00DA49D2"/>
    <w:p w14:paraId="765438CA" w14:textId="1813884F" w:rsidR="00DA49D2" w:rsidRPr="00DA49D2" w:rsidRDefault="00DA49D2" w:rsidP="00DA49D2"/>
    <w:p w14:paraId="4060F9F8" w14:textId="63626C91" w:rsidR="00DA49D2" w:rsidRPr="00DA49D2" w:rsidRDefault="00DA49D2" w:rsidP="00DA49D2"/>
    <w:p w14:paraId="51EBEFD6" w14:textId="635CB391" w:rsidR="00DA49D2" w:rsidRPr="00DA49D2" w:rsidRDefault="00DA49D2" w:rsidP="00DA49D2"/>
    <w:p w14:paraId="67DE4EDA" w14:textId="5683EDD7" w:rsidR="00DA49D2" w:rsidRPr="00DA49D2" w:rsidRDefault="00DA49D2" w:rsidP="00DA49D2"/>
    <w:p w14:paraId="1E48397C" w14:textId="53D1FE7F" w:rsidR="00DA49D2" w:rsidRDefault="00DA49D2" w:rsidP="00DA49D2">
      <w:pPr>
        <w:rPr>
          <w:rFonts w:ascii="Arial" w:hAnsi="Arial" w:cs="Arial"/>
          <w:spacing w:val="-1"/>
          <w:sz w:val="18"/>
          <w:szCs w:val="18"/>
        </w:rPr>
      </w:pPr>
    </w:p>
    <w:p w14:paraId="0C6DE9AB" w14:textId="77777777" w:rsidR="00DA49D2" w:rsidRPr="00775FCA" w:rsidRDefault="00DA49D2" w:rsidP="00DA49D2">
      <w:pPr>
        <w:rPr>
          <w:rFonts w:ascii="Arial" w:hAnsi="Arial" w:cs="Arial"/>
          <w:sz w:val="18"/>
          <w:szCs w:val="18"/>
        </w:rPr>
      </w:pPr>
      <w:r w:rsidRPr="00775FCA">
        <w:rPr>
          <w:rFonts w:ascii="Arial" w:hAnsi="Arial" w:cs="Arial"/>
          <w:sz w:val="18"/>
          <w:szCs w:val="18"/>
        </w:rPr>
        <w:t>Changes in revision R01 compared to R00:</w:t>
      </w:r>
    </w:p>
    <w:p w14:paraId="6FA9F1DA" w14:textId="77777777" w:rsidR="00DA49D2" w:rsidRPr="002827E1" w:rsidRDefault="00DA49D2" w:rsidP="00DA49D2">
      <w:pPr>
        <w:rPr>
          <w:rFonts w:ascii="Arial" w:hAnsi="Arial" w:cs="Arial"/>
          <w:sz w:val="18"/>
          <w:szCs w:val="18"/>
        </w:rPr>
      </w:pPr>
      <w:r w:rsidRPr="00775FCA">
        <w:rPr>
          <w:rFonts w:ascii="Arial" w:hAnsi="Arial" w:cs="Arial"/>
          <w:sz w:val="18"/>
          <w:szCs w:val="18"/>
        </w:rPr>
        <w:t>1.</w:t>
      </w:r>
      <w:r w:rsidRPr="00775FCA">
        <w:rPr>
          <w:rFonts w:ascii="Arial" w:hAnsi="Arial" w:cs="Arial"/>
          <w:sz w:val="18"/>
          <w:szCs w:val="18"/>
        </w:rPr>
        <w:tab/>
        <w:t>The expiration date has been altered due to extension of shelf-life.</w:t>
      </w:r>
    </w:p>
    <w:p w14:paraId="3A1D2DAC" w14:textId="77777777" w:rsidR="00DA49D2" w:rsidRPr="00DA49D2" w:rsidRDefault="00DA49D2" w:rsidP="00DA49D2"/>
    <w:sectPr w:rsidR="00DA49D2" w:rsidRPr="00DA49D2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38992B" w14:textId="77777777" w:rsidR="000174E5" w:rsidRDefault="000174E5">
      <w:r>
        <w:separator/>
      </w:r>
    </w:p>
  </w:endnote>
  <w:endnote w:type="continuationSeparator" w:id="0">
    <w:p w14:paraId="3BFE73AE" w14:textId="77777777" w:rsidR="000174E5" w:rsidRDefault="000174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809256" w14:textId="6A54FA65" w:rsidR="00835452" w:rsidRPr="00060351" w:rsidRDefault="00B2290B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D7ABD56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8BE931C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21E9793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90ECCC" w14:textId="09681F76" w:rsidR="00835452" w:rsidRPr="00060351" w:rsidRDefault="00DA49D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61D946F8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7847168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EFF9066" w14:textId="77777777" w:rsidR="00835452" w:rsidRPr="00471F00" w:rsidRDefault="00835452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8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3CF655" w14:textId="77777777" w:rsidR="000174E5" w:rsidRDefault="000174E5">
      <w:r>
        <w:separator/>
      </w:r>
    </w:p>
  </w:footnote>
  <w:footnote w:type="continuationSeparator" w:id="0">
    <w:p w14:paraId="5EF5D1AE" w14:textId="77777777" w:rsidR="000174E5" w:rsidRDefault="000174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696FE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4F6866C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2FC85F" w14:textId="77777777" w:rsidR="00D06B65" w:rsidRPr="00DA49D2" w:rsidRDefault="00670E7D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46983C" wp14:editId="387639D6">
              <wp:simplePos x="0" y="0"/>
              <wp:positionH relativeFrom="column">
                <wp:posOffset>4444441</wp:posOffset>
              </wp:positionH>
              <wp:positionV relativeFrom="paragraph">
                <wp:posOffset>-172237</wp:posOffset>
              </wp:positionV>
              <wp:extent cx="2049729" cy="495300"/>
              <wp:effectExtent l="0" t="0" r="2730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972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04CB26" w14:textId="74DB367D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DA49D2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C46983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49.95pt;margin-top:-13.55pt;width:161.4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">
              <v:textbox style="mso-fit-shape-to-text:t">
                <w:txbxContent>
                  <w:p w14:paraId="2B04CB26" w14:textId="74DB367D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DA49D2"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FA67B1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2BEE1781" wp14:editId="68088C8C">
          <wp:simplePos x="0" y="0"/>
          <wp:positionH relativeFrom="margin">
            <wp:posOffset>-159026</wp:posOffset>
          </wp:positionH>
          <wp:positionV relativeFrom="paragraph">
            <wp:posOffset>-149280</wp:posOffset>
          </wp:positionV>
          <wp:extent cx="1696085" cy="230505"/>
          <wp:effectExtent l="0" t="0" r="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6085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DA49D2">
      <w:rPr>
        <w:rFonts w:cs="Arial"/>
        <w:i/>
        <w:sz w:val="40"/>
        <w:szCs w:val="40"/>
        <w:lang w:val="es-ES"/>
      </w:rPr>
      <w:t xml:space="preserve"> </w:t>
    </w:r>
    <w:r w:rsidR="00D06B65" w:rsidRPr="00DA49D2">
      <w:rPr>
        <w:sz w:val="32"/>
        <w:szCs w:val="32"/>
        <w:vertAlign w:val="superscript"/>
        <w:lang w:val="es-ES"/>
      </w:rPr>
      <w:tab/>
    </w:r>
    <w:r w:rsidR="00D06B65" w:rsidRPr="00DA49D2">
      <w:rPr>
        <w:sz w:val="32"/>
        <w:szCs w:val="32"/>
        <w:vertAlign w:val="superscript"/>
        <w:lang w:val="es-ES"/>
      </w:rPr>
      <w:tab/>
    </w:r>
    <w:r w:rsidR="00D06B65" w:rsidRPr="00DA49D2">
      <w:rPr>
        <w:sz w:val="32"/>
        <w:szCs w:val="32"/>
        <w:vertAlign w:val="superscript"/>
        <w:lang w:val="es-ES"/>
      </w:rPr>
      <w:tab/>
    </w:r>
    <w:r w:rsidR="00FA67B1" w:rsidRPr="00DA49D2">
      <w:rPr>
        <w:sz w:val="32"/>
        <w:szCs w:val="32"/>
        <w:vertAlign w:val="superscript"/>
        <w:lang w:val="es-ES"/>
      </w:rPr>
      <w:t xml:space="preserve"> </w:t>
    </w:r>
    <w:r w:rsidR="00FA67B1" w:rsidRPr="00DA49D2">
      <w:rPr>
        <w:rFonts w:ascii="Arial" w:hAnsi="Arial" w:cs="Arial"/>
        <w:b/>
        <w:sz w:val="20"/>
        <w:szCs w:val="20"/>
        <w:lang w:val="es-ES"/>
      </w:rPr>
      <w:t xml:space="preserve">   </w:t>
    </w:r>
    <w:r w:rsidR="00912702" w:rsidRPr="00DA49D2">
      <w:rPr>
        <w:rFonts w:ascii="Arial" w:hAnsi="Arial" w:cs="Arial"/>
        <w:b/>
        <w:sz w:val="20"/>
        <w:szCs w:val="20"/>
        <w:lang w:val="es-ES"/>
      </w:rPr>
      <w:t>HLA-B*27</w:t>
    </w:r>
  </w:p>
  <w:p w14:paraId="7526D4AD" w14:textId="1EF6F4C0" w:rsidR="00D06B65" w:rsidRPr="00DA49D2" w:rsidRDefault="00DA49D2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rch</w:t>
    </w:r>
    <w:r w:rsidR="00FA67B1" w:rsidRPr="00DA49D2"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sz w:val="20"/>
        <w:szCs w:val="20"/>
        <w:lang w:val="es-ES"/>
      </w:rPr>
      <w:t>2020</w:t>
    </w:r>
    <w:r w:rsidR="0088058D" w:rsidRPr="00DA49D2">
      <w:rPr>
        <w:rFonts w:ascii="Arial" w:hAnsi="Arial" w:cs="Arial"/>
        <w:b/>
        <w:sz w:val="20"/>
        <w:szCs w:val="20"/>
        <w:lang w:val="es-ES"/>
      </w:rPr>
      <w:tab/>
    </w:r>
    <w:r w:rsidR="00BD65D2" w:rsidRPr="00DA49D2">
      <w:rPr>
        <w:rFonts w:ascii="Arial" w:hAnsi="Arial" w:cs="Arial"/>
        <w:b/>
        <w:sz w:val="20"/>
        <w:szCs w:val="20"/>
        <w:lang w:val="es-ES"/>
      </w:rPr>
      <w:t>101.</w:t>
    </w:r>
    <w:r w:rsidR="00912702" w:rsidRPr="00DA49D2">
      <w:rPr>
        <w:rFonts w:ascii="Arial" w:hAnsi="Arial" w:cs="Arial"/>
        <w:b/>
        <w:sz w:val="20"/>
        <w:szCs w:val="20"/>
        <w:lang w:val="es-ES"/>
      </w:rPr>
      <w:t>521-24/04 -24u/04</w:t>
    </w:r>
    <w:r w:rsidR="00D06B65" w:rsidRPr="00DA49D2">
      <w:rPr>
        <w:rFonts w:ascii="Arial" w:hAnsi="Arial" w:cs="Arial"/>
        <w:b/>
        <w:sz w:val="20"/>
        <w:szCs w:val="20"/>
        <w:lang w:val="es-ES"/>
      </w:rPr>
      <w:t>u</w:t>
    </w:r>
  </w:p>
  <w:p w14:paraId="6DB9EDD3" w14:textId="01BF496B" w:rsidR="00835452" w:rsidRPr="00DA49D2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A49D2">
      <w:rPr>
        <w:rFonts w:ascii="Arial" w:hAnsi="Arial" w:cs="Arial"/>
        <w:sz w:val="20"/>
        <w:szCs w:val="20"/>
        <w:lang w:val="es-ES"/>
      </w:rPr>
      <w:t>Rev. No: 0</w:t>
    </w:r>
    <w:r w:rsidR="00DA49D2">
      <w:rPr>
        <w:rFonts w:ascii="Arial" w:hAnsi="Arial" w:cs="Arial"/>
        <w:sz w:val="20"/>
        <w:szCs w:val="20"/>
        <w:lang w:val="es-ES"/>
      </w:rPr>
      <w:t>1</w:t>
    </w:r>
    <w:r w:rsidR="00835452" w:rsidRPr="00DA49D2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DA49D2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497239" w:rsidRPr="00DA49D2">
      <w:rPr>
        <w:rFonts w:ascii="Arial" w:hAnsi="Arial" w:cs="Arial"/>
        <w:b/>
        <w:sz w:val="20"/>
        <w:szCs w:val="20"/>
        <w:lang w:val="es-ES"/>
      </w:rPr>
      <w:t xml:space="preserve">  8G7</w:t>
    </w:r>
    <w:r w:rsidR="00835452" w:rsidRPr="00DA49D2">
      <w:rPr>
        <w:rFonts w:ascii="Arial" w:hAnsi="Arial" w:cs="Arial"/>
        <w:b/>
        <w:sz w:val="20"/>
        <w:szCs w:val="20"/>
        <w:lang w:val="es-ES"/>
      </w:rPr>
      <w:t xml:space="preserve">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2A816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5B45258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9AC2E55"/>
    <w:multiLevelType w:val="hybridMultilevel"/>
    <w:tmpl w:val="54CA4244"/>
    <w:lvl w:ilvl="0" w:tplc="041D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E352A9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7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66B574F0"/>
    <w:multiLevelType w:val="hybridMultilevel"/>
    <w:tmpl w:val="F67C996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4"/>
  </w:num>
  <w:num w:numId="8">
    <w:abstractNumId w:val="9"/>
  </w:num>
  <w:num w:numId="9">
    <w:abstractNumId w:val="3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Le0NDSzNDMzNDJW0lEKTi0uzszPAykwrAUAEKbNCiwAAAA="/>
  </w:docVars>
  <w:rsids>
    <w:rsidRoot w:val="001010A3"/>
    <w:rsid w:val="00001DAD"/>
    <w:rsid w:val="00003ADC"/>
    <w:rsid w:val="00012D10"/>
    <w:rsid w:val="000174E5"/>
    <w:rsid w:val="00020579"/>
    <w:rsid w:val="00020EA2"/>
    <w:rsid w:val="00024005"/>
    <w:rsid w:val="00024ADB"/>
    <w:rsid w:val="00032AB9"/>
    <w:rsid w:val="0003770A"/>
    <w:rsid w:val="0005415B"/>
    <w:rsid w:val="000564D1"/>
    <w:rsid w:val="00060484"/>
    <w:rsid w:val="00072421"/>
    <w:rsid w:val="00072FF0"/>
    <w:rsid w:val="00073075"/>
    <w:rsid w:val="0007352E"/>
    <w:rsid w:val="00073C1D"/>
    <w:rsid w:val="00073EB6"/>
    <w:rsid w:val="00076077"/>
    <w:rsid w:val="000769B9"/>
    <w:rsid w:val="00076D91"/>
    <w:rsid w:val="00085E00"/>
    <w:rsid w:val="0009679C"/>
    <w:rsid w:val="000A0A1E"/>
    <w:rsid w:val="000A10A3"/>
    <w:rsid w:val="000B4DE6"/>
    <w:rsid w:val="000C5F24"/>
    <w:rsid w:val="000C7605"/>
    <w:rsid w:val="000D5570"/>
    <w:rsid w:val="000D590A"/>
    <w:rsid w:val="000E2B25"/>
    <w:rsid w:val="000F1A4F"/>
    <w:rsid w:val="000F3C01"/>
    <w:rsid w:val="000F6F6F"/>
    <w:rsid w:val="001010A3"/>
    <w:rsid w:val="00111884"/>
    <w:rsid w:val="00122E04"/>
    <w:rsid w:val="00125072"/>
    <w:rsid w:val="001269C6"/>
    <w:rsid w:val="00131E36"/>
    <w:rsid w:val="0013552F"/>
    <w:rsid w:val="0014681B"/>
    <w:rsid w:val="0015004F"/>
    <w:rsid w:val="00153748"/>
    <w:rsid w:val="00154298"/>
    <w:rsid w:val="001579AA"/>
    <w:rsid w:val="00162A62"/>
    <w:rsid w:val="00172075"/>
    <w:rsid w:val="0017279B"/>
    <w:rsid w:val="00181075"/>
    <w:rsid w:val="0019307E"/>
    <w:rsid w:val="00197BB8"/>
    <w:rsid w:val="001A2D4D"/>
    <w:rsid w:val="001A481C"/>
    <w:rsid w:val="001A54D0"/>
    <w:rsid w:val="001B0A47"/>
    <w:rsid w:val="001B140D"/>
    <w:rsid w:val="001C0083"/>
    <w:rsid w:val="001C41DC"/>
    <w:rsid w:val="001D2FA4"/>
    <w:rsid w:val="001D5B78"/>
    <w:rsid w:val="001F1BFE"/>
    <w:rsid w:val="001F3F6C"/>
    <w:rsid w:val="001F6847"/>
    <w:rsid w:val="002144EA"/>
    <w:rsid w:val="00214D0C"/>
    <w:rsid w:val="00221705"/>
    <w:rsid w:val="002258C5"/>
    <w:rsid w:val="0023036E"/>
    <w:rsid w:val="00236AD7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77642"/>
    <w:rsid w:val="00280F08"/>
    <w:rsid w:val="00292BC5"/>
    <w:rsid w:val="00293C5C"/>
    <w:rsid w:val="002C23CF"/>
    <w:rsid w:val="002C2939"/>
    <w:rsid w:val="002D0660"/>
    <w:rsid w:val="002D707A"/>
    <w:rsid w:val="002D73C8"/>
    <w:rsid w:val="002E4D12"/>
    <w:rsid w:val="002E548C"/>
    <w:rsid w:val="002F3F1E"/>
    <w:rsid w:val="003023B0"/>
    <w:rsid w:val="00302576"/>
    <w:rsid w:val="00310290"/>
    <w:rsid w:val="003201D4"/>
    <w:rsid w:val="00320C08"/>
    <w:rsid w:val="00327C5B"/>
    <w:rsid w:val="00331CF6"/>
    <w:rsid w:val="003367B4"/>
    <w:rsid w:val="00337E3A"/>
    <w:rsid w:val="0035290B"/>
    <w:rsid w:val="00354386"/>
    <w:rsid w:val="00365D52"/>
    <w:rsid w:val="00367914"/>
    <w:rsid w:val="00367997"/>
    <w:rsid w:val="00373E47"/>
    <w:rsid w:val="00375239"/>
    <w:rsid w:val="00376026"/>
    <w:rsid w:val="00382BE4"/>
    <w:rsid w:val="0038376A"/>
    <w:rsid w:val="003A203F"/>
    <w:rsid w:val="003B6C5B"/>
    <w:rsid w:val="003C2DDF"/>
    <w:rsid w:val="003C60D3"/>
    <w:rsid w:val="003D0837"/>
    <w:rsid w:val="003D0DEE"/>
    <w:rsid w:val="003D6E23"/>
    <w:rsid w:val="003E02D5"/>
    <w:rsid w:val="003E0649"/>
    <w:rsid w:val="003E274F"/>
    <w:rsid w:val="003F2D05"/>
    <w:rsid w:val="00402C50"/>
    <w:rsid w:val="004240F6"/>
    <w:rsid w:val="00440FFA"/>
    <w:rsid w:val="00450478"/>
    <w:rsid w:val="00453D32"/>
    <w:rsid w:val="0046087F"/>
    <w:rsid w:val="004637DE"/>
    <w:rsid w:val="00471F00"/>
    <w:rsid w:val="00473FE0"/>
    <w:rsid w:val="00481119"/>
    <w:rsid w:val="00486CFF"/>
    <w:rsid w:val="00493D14"/>
    <w:rsid w:val="00497239"/>
    <w:rsid w:val="00497D36"/>
    <w:rsid w:val="004A7E2C"/>
    <w:rsid w:val="004B28F2"/>
    <w:rsid w:val="004C72AD"/>
    <w:rsid w:val="004D46E1"/>
    <w:rsid w:val="004E1E7A"/>
    <w:rsid w:val="004F3A3A"/>
    <w:rsid w:val="004F5DC6"/>
    <w:rsid w:val="00503481"/>
    <w:rsid w:val="00504AD8"/>
    <w:rsid w:val="00511D00"/>
    <w:rsid w:val="00512069"/>
    <w:rsid w:val="00512CCF"/>
    <w:rsid w:val="00512F9A"/>
    <w:rsid w:val="00525CD5"/>
    <w:rsid w:val="00532C20"/>
    <w:rsid w:val="005458F6"/>
    <w:rsid w:val="0055075C"/>
    <w:rsid w:val="00553F26"/>
    <w:rsid w:val="0055676E"/>
    <w:rsid w:val="00561EFF"/>
    <w:rsid w:val="005658AC"/>
    <w:rsid w:val="00571E25"/>
    <w:rsid w:val="00572E5F"/>
    <w:rsid w:val="00574932"/>
    <w:rsid w:val="0058693D"/>
    <w:rsid w:val="0059269D"/>
    <w:rsid w:val="005B1B96"/>
    <w:rsid w:val="005C3203"/>
    <w:rsid w:val="005C6D9C"/>
    <w:rsid w:val="005C7EB4"/>
    <w:rsid w:val="005D1A1B"/>
    <w:rsid w:val="005E1772"/>
    <w:rsid w:val="005E2D44"/>
    <w:rsid w:val="005E5E01"/>
    <w:rsid w:val="005F150D"/>
    <w:rsid w:val="005F2147"/>
    <w:rsid w:val="00600C61"/>
    <w:rsid w:val="00606000"/>
    <w:rsid w:val="00607B65"/>
    <w:rsid w:val="006132E4"/>
    <w:rsid w:val="00615BD0"/>
    <w:rsid w:val="006223A5"/>
    <w:rsid w:val="006363C8"/>
    <w:rsid w:val="006406A5"/>
    <w:rsid w:val="006479D6"/>
    <w:rsid w:val="00661AE0"/>
    <w:rsid w:val="006661C0"/>
    <w:rsid w:val="0066719B"/>
    <w:rsid w:val="00667291"/>
    <w:rsid w:val="00670E7D"/>
    <w:rsid w:val="00671245"/>
    <w:rsid w:val="0067773C"/>
    <w:rsid w:val="0068440A"/>
    <w:rsid w:val="00686988"/>
    <w:rsid w:val="00692F6C"/>
    <w:rsid w:val="006A0C67"/>
    <w:rsid w:val="006A2F3F"/>
    <w:rsid w:val="006B0D0E"/>
    <w:rsid w:val="006B3E1A"/>
    <w:rsid w:val="006B6103"/>
    <w:rsid w:val="006B6E3F"/>
    <w:rsid w:val="006C4083"/>
    <w:rsid w:val="006C5A92"/>
    <w:rsid w:val="006C751F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20C57"/>
    <w:rsid w:val="007238DC"/>
    <w:rsid w:val="0072690D"/>
    <w:rsid w:val="007327EC"/>
    <w:rsid w:val="00734CF1"/>
    <w:rsid w:val="00735572"/>
    <w:rsid w:val="0074044C"/>
    <w:rsid w:val="00743155"/>
    <w:rsid w:val="00744CE7"/>
    <w:rsid w:val="0075152E"/>
    <w:rsid w:val="00752213"/>
    <w:rsid w:val="0075310A"/>
    <w:rsid w:val="0075468C"/>
    <w:rsid w:val="00762323"/>
    <w:rsid w:val="007713C6"/>
    <w:rsid w:val="00785012"/>
    <w:rsid w:val="007870CA"/>
    <w:rsid w:val="0079135B"/>
    <w:rsid w:val="00796E2D"/>
    <w:rsid w:val="007A1CE6"/>
    <w:rsid w:val="007A4689"/>
    <w:rsid w:val="007B5C92"/>
    <w:rsid w:val="007B6D9D"/>
    <w:rsid w:val="007C0077"/>
    <w:rsid w:val="007C5FD3"/>
    <w:rsid w:val="007D3A51"/>
    <w:rsid w:val="007D449B"/>
    <w:rsid w:val="007E365B"/>
    <w:rsid w:val="007E7A46"/>
    <w:rsid w:val="007F03B4"/>
    <w:rsid w:val="00800303"/>
    <w:rsid w:val="00807182"/>
    <w:rsid w:val="008111DA"/>
    <w:rsid w:val="00811EBA"/>
    <w:rsid w:val="0081448E"/>
    <w:rsid w:val="00814ED3"/>
    <w:rsid w:val="00824EDF"/>
    <w:rsid w:val="00835452"/>
    <w:rsid w:val="00844514"/>
    <w:rsid w:val="008650CB"/>
    <w:rsid w:val="008714C0"/>
    <w:rsid w:val="0088058D"/>
    <w:rsid w:val="00885BFE"/>
    <w:rsid w:val="008872EB"/>
    <w:rsid w:val="00891CFF"/>
    <w:rsid w:val="008B674C"/>
    <w:rsid w:val="008C3A0F"/>
    <w:rsid w:val="008C57A3"/>
    <w:rsid w:val="008C7A46"/>
    <w:rsid w:val="008D4624"/>
    <w:rsid w:val="008E4D5D"/>
    <w:rsid w:val="008F055B"/>
    <w:rsid w:val="008F068B"/>
    <w:rsid w:val="008F7AD3"/>
    <w:rsid w:val="00912702"/>
    <w:rsid w:val="0091530B"/>
    <w:rsid w:val="00915467"/>
    <w:rsid w:val="00920C78"/>
    <w:rsid w:val="00920DB9"/>
    <w:rsid w:val="00930724"/>
    <w:rsid w:val="00933390"/>
    <w:rsid w:val="00940097"/>
    <w:rsid w:val="00942EA2"/>
    <w:rsid w:val="009456AE"/>
    <w:rsid w:val="0094583E"/>
    <w:rsid w:val="00946629"/>
    <w:rsid w:val="00964437"/>
    <w:rsid w:val="00965212"/>
    <w:rsid w:val="00965933"/>
    <w:rsid w:val="00971D2A"/>
    <w:rsid w:val="00972B5A"/>
    <w:rsid w:val="00980262"/>
    <w:rsid w:val="009817BC"/>
    <w:rsid w:val="00986CCA"/>
    <w:rsid w:val="00993D44"/>
    <w:rsid w:val="00994958"/>
    <w:rsid w:val="009A0BDC"/>
    <w:rsid w:val="009A2C96"/>
    <w:rsid w:val="009A5AD0"/>
    <w:rsid w:val="009A7BDB"/>
    <w:rsid w:val="009B5F11"/>
    <w:rsid w:val="009C02DC"/>
    <w:rsid w:val="009C2C40"/>
    <w:rsid w:val="009D0788"/>
    <w:rsid w:val="009D2E44"/>
    <w:rsid w:val="009D4EF2"/>
    <w:rsid w:val="009D5C15"/>
    <w:rsid w:val="009E1C42"/>
    <w:rsid w:val="009E4AB1"/>
    <w:rsid w:val="009E6698"/>
    <w:rsid w:val="009F00DE"/>
    <w:rsid w:val="009F0B3A"/>
    <w:rsid w:val="00A00FC4"/>
    <w:rsid w:val="00A046AF"/>
    <w:rsid w:val="00A06E76"/>
    <w:rsid w:val="00A07349"/>
    <w:rsid w:val="00A214BE"/>
    <w:rsid w:val="00A22124"/>
    <w:rsid w:val="00A25BFA"/>
    <w:rsid w:val="00A25F6F"/>
    <w:rsid w:val="00A27C52"/>
    <w:rsid w:val="00A342FE"/>
    <w:rsid w:val="00A4288E"/>
    <w:rsid w:val="00A4343D"/>
    <w:rsid w:val="00A44459"/>
    <w:rsid w:val="00A46239"/>
    <w:rsid w:val="00A50614"/>
    <w:rsid w:val="00A620C5"/>
    <w:rsid w:val="00A715E1"/>
    <w:rsid w:val="00A7677C"/>
    <w:rsid w:val="00A77A54"/>
    <w:rsid w:val="00A812C9"/>
    <w:rsid w:val="00A8335C"/>
    <w:rsid w:val="00A905BF"/>
    <w:rsid w:val="00A916D7"/>
    <w:rsid w:val="00A928EE"/>
    <w:rsid w:val="00A93EF0"/>
    <w:rsid w:val="00AA01BA"/>
    <w:rsid w:val="00AA240A"/>
    <w:rsid w:val="00AA68CB"/>
    <w:rsid w:val="00AB12B0"/>
    <w:rsid w:val="00AB2381"/>
    <w:rsid w:val="00AB5CFB"/>
    <w:rsid w:val="00AD1AE6"/>
    <w:rsid w:val="00AD51C7"/>
    <w:rsid w:val="00AE11DC"/>
    <w:rsid w:val="00AF0CB9"/>
    <w:rsid w:val="00AF0FF6"/>
    <w:rsid w:val="00AF1C2B"/>
    <w:rsid w:val="00AF7527"/>
    <w:rsid w:val="00B01989"/>
    <w:rsid w:val="00B050F0"/>
    <w:rsid w:val="00B065C6"/>
    <w:rsid w:val="00B075AE"/>
    <w:rsid w:val="00B11130"/>
    <w:rsid w:val="00B13A98"/>
    <w:rsid w:val="00B15979"/>
    <w:rsid w:val="00B2290B"/>
    <w:rsid w:val="00B2771C"/>
    <w:rsid w:val="00B306EB"/>
    <w:rsid w:val="00B40077"/>
    <w:rsid w:val="00B45264"/>
    <w:rsid w:val="00B52EEB"/>
    <w:rsid w:val="00B56FEA"/>
    <w:rsid w:val="00B57E1C"/>
    <w:rsid w:val="00B63991"/>
    <w:rsid w:val="00B71C5D"/>
    <w:rsid w:val="00B82B42"/>
    <w:rsid w:val="00B8428B"/>
    <w:rsid w:val="00B91F6C"/>
    <w:rsid w:val="00B94A46"/>
    <w:rsid w:val="00B96EDA"/>
    <w:rsid w:val="00BA0EA1"/>
    <w:rsid w:val="00BA338A"/>
    <w:rsid w:val="00BA3B02"/>
    <w:rsid w:val="00BB2053"/>
    <w:rsid w:val="00BB6181"/>
    <w:rsid w:val="00BB6999"/>
    <w:rsid w:val="00BC390A"/>
    <w:rsid w:val="00BC41B2"/>
    <w:rsid w:val="00BC7505"/>
    <w:rsid w:val="00BD04A7"/>
    <w:rsid w:val="00BD37E2"/>
    <w:rsid w:val="00BD5505"/>
    <w:rsid w:val="00BD65D2"/>
    <w:rsid w:val="00BE61F6"/>
    <w:rsid w:val="00BF37B6"/>
    <w:rsid w:val="00C0414B"/>
    <w:rsid w:val="00C12E98"/>
    <w:rsid w:val="00C17711"/>
    <w:rsid w:val="00C20306"/>
    <w:rsid w:val="00C2433B"/>
    <w:rsid w:val="00C42001"/>
    <w:rsid w:val="00C4480F"/>
    <w:rsid w:val="00C46768"/>
    <w:rsid w:val="00C5100D"/>
    <w:rsid w:val="00C54862"/>
    <w:rsid w:val="00C60FE4"/>
    <w:rsid w:val="00C64B25"/>
    <w:rsid w:val="00C66DF6"/>
    <w:rsid w:val="00C7247F"/>
    <w:rsid w:val="00C76A11"/>
    <w:rsid w:val="00C808C5"/>
    <w:rsid w:val="00C849F4"/>
    <w:rsid w:val="00C90D9A"/>
    <w:rsid w:val="00C92C07"/>
    <w:rsid w:val="00C96752"/>
    <w:rsid w:val="00CA4BB6"/>
    <w:rsid w:val="00CB37C0"/>
    <w:rsid w:val="00CB7E86"/>
    <w:rsid w:val="00CC1A52"/>
    <w:rsid w:val="00CC58CC"/>
    <w:rsid w:val="00CD08AB"/>
    <w:rsid w:val="00CD0DD9"/>
    <w:rsid w:val="00CD5F2A"/>
    <w:rsid w:val="00CD7A67"/>
    <w:rsid w:val="00CE0D67"/>
    <w:rsid w:val="00CE36AA"/>
    <w:rsid w:val="00CF40EF"/>
    <w:rsid w:val="00D02421"/>
    <w:rsid w:val="00D0558E"/>
    <w:rsid w:val="00D06B65"/>
    <w:rsid w:val="00D15949"/>
    <w:rsid w:val="00D2686C"/>
    <w:rsid w:val="00D44288"/>
    <w:rsid w:val="00D447E1"/>
    <w:rsid w:val="00D463FE"/>
    <w:rsid w:val="00D555CC"/>
    <w:rsid w:val="00D6181A"/>
    <w:rsid w:val="00D87A0B"/>
    <w:rsid w:val="00DA0250"/>
    <w:rsid w:val="00DA0BAF"/>
    <w:rsid w:val="00DA49D2"/>
    <w:rsid w:val="00DA7F6E"/>
    <w:rsid w:val="00DB4CD8"/>
    <w:rsid w:val="00DC16B2"/>
    <w:rsid w:val="00DC5A58"/>
    <w:rsid w:val="00DC7602"/>
    <w:rsid w:val="00DD2164"/>
    <w:rsid w:val="00DD2F69"/>
    <w:rsid w:val="00DD4431"/>
    <w:rsid w:val="00DD70AD"/>
    <w:rsid w:val="00DD7E85"/>
    <w:rsid w:val="00DE323B"/>
    <w:rsid w:val="00DF50D8"/>
    <w:rsid w:val="00DF69DE"/>
    <w:rsid w:val="00E04950"/>
    <w:rsid w:val="00E05DEF"/>
    <w:rsid w:val="00E17A54"/>
    <w:rsid w:val="00E21590"/>
    <w:rsid w:val="00E26931"/>
    <w:rsid w:val="00E36348"/>
    <w:rsid w:val="00E3713B"/>
    <w:rsid w:val="00E41AC2"/>
    <w:rsid w:val="00E4215E"/>
    <w:rsid w:val="00E44F7D"/>
    <w:rsid w:val="00E51B64"/>
    <w:rsid w:val="00E556A8"/>
    <w:rsid w:val="00E63A98"/>
    <w:rsid w:val="00E76C81"/>
    <w:rsid w:val="00E816CA"/>
    <w:rsid w:val="00E84D6E"/>
    <w:rsid w:val="00E86C65"/>
    <w:rsid w:val="00E94CA6"/>
    <w:rsid w:val="00E97822"/>
    <w:rsid w:val="00EA7F36"/>
    <w:rsid w:val="00EB21E9"/>
    <w:rsid w:val="00EC742E"/>
    <w:rsid w:val="00ED24B9"/>
    <w:rsid w:val="00ED2851"/>
    <w:rsid w:val="00EE4C0F"/>
    <w:rsid w:val="00EE637A"/>
    <w:rsid w:val="00EF7511"/>
    <w:rsid w:val="00EF7F52"/>
    <w:rsid w:val="00F00C11"/>
    <w:rsid w:val="00F03C2C"/>
    <w:rsid w:val="00F07082"/>
    <w:rsid w:val="00F13E46"/>
    <w:rsid w:val="00F157DD"/>
    <w:rsid w:val="00F16615"/>
    <w:rsid w:val="00F21DB6"/>
    <w:rsid w:val="00F24527"/>
    <w:rsid w:val="00F26293"/>
    <w:rsid w:val="00F3317D"/>
    <w:rsid w:val="00F46056"/>
    <w:rsid w:val="00F5280B"/>
    <w:rsid w:val="00F54266"/>
    <w:rsid w:val="00F57236"/>
    <w:rsid w:val="00F63E15"/>
    <w:rsid w:val="00F66008"/>
    <w:rsid w:val="00F70EE0"/>
    <w:rsid w:val="00F72135"/>
    <w:rsid w:val="00F76880"/>
    <w:rsid w:val="00FA2A88"/>
    <w:rsid w:val="00FA5AC3"/>
    <w:rsid w:val="00FA67B1"/>
    <w:rsid w:val="00FB46C6"/>
    <w:rsid w:val="00FB5CDE"/>
    <w:rsid w:val="00FB5D47"/>
    <w:rsid w:val="00FB69BE"/>
    <w:rsid w:val="00FB6E97"/>
    <w:rsid w:val="00FC489A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;"/>
  <w14:docId w14:val="7DEF4EE7"/>
  <w15:chartTrackingRefBased/>
  <w15:docId w15:val="{ECC788A6-0E8F-4551-8BA6-CE4CDE8C8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link w:val="Slutkommentar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link w:val="BallongtextChar"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FA67B1"/>
    <w:rPr>
      <w:color w:val="808080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unhideWhenUsed/>
    <w:qFormat/>
    <w:rsid w:val="0014681B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FotnotPI">
    <w:name w:val="Fotnot PI"/>
    <w:basedOn w:val="Beskrivning"/>
    <w:link w:val="FotnotPIChar"/>
    <w:autoRedefine/>
    <w:qFormat/>
    <w:rsid w:val="0014681B"/>
    <w:rPr>
      <w:rFonts w:cs="Arial"/>
      <w:b/>
      <w:i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14681B"/>
    <w:rPr>
      <w:rFonts w:ascii="Arial" w:hAnsi="Arial"/>
      <w:iCs/>
      <w:color w:val="000000" w:themeColor="text1"/>
      <w:szCs w:val="18"/>
      <w:lang w:val="en-GB"/>
    </w:rPr>
  </w:style>
  <w:style w:type="character" w:customStyle="1" w:styleId="FotnotPIChar">
    <w:name w:val="Fotnot PI Char"/>
    <w:basedOn w:val="BeskrivningChar"/>
    <w:link w:val="FotnotPI"/>
    <w:rsid w:val="0014681B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14681B"/>
    <w:rPr>
      <w:sz w:val="24"/>
      <w:szCs w:val="24"/>
      <w:lang w:val="en-US" w:eastAsia="en-US"/>
    </w:rPr>
  </w:style>
  <w:style w:type="character" w:customStyle="1" w:styleId="OformateradtextChar">
    <w:name w:val="Oformaterad text Char"/>
    <w:link w:val="Oformateradtext"/>
    <w:uiPriority w:val="99"/>
    <w:rsid w:val="0014681B"/>
    <w:rPr>
      <w:rFonts w:ascii="Courier New" w:hAnsi="Courier New"/>
      <w:lang w:val="en-GB" w:eastAsia="en-US"/>
    </w:rPr>
  </w:style>
  <w:style w:type="character" w:customStyle="1" w:styleId="Olle">
    <w:name w:val="Olle"/>
    <w:semiHidden/>
    <w:rsid w:val="0014681B"/>
    <w:rPr>
      <w:rFonts w:ascii="Arial" w:hAnsi="Arial" w:cs="Arial"/>
      <w:color w:val="000080"/>
      <w:sz w:val="20"/>
      <w:szCs w:val="20"/>
    </w:rPr>
  </w:style>
  <w:style w:type="character" w:customStyle="1" w:styleId="BallongtextChar">
    <w:name w:val="Ballongtext Char"/>
    <w:link w:val="Ballongtext"/>
    <w:rsid w:val="0014681B"/>
    <w:rPr>
      <w:rFonts w:ascii="Tahoma" w:hAnsi="Tahoma" w:cs="Tahoma"/>
      <w:sz w:val="16"/>
      <w:szCs w:val="16"/>
      <w:lang w:val="en-US" w:eastAsia="en-US"/>
    </w:rPr>
  </w:style>
  <w:style w:type="character" w:customStyle="1" w:styleId="SlutkommentarChar">
    <w:name w:val="Slutkommentar Char"/>
    <w:link w:val="Slutkommentar1"/>
    <w:semiHidden/>
    <w:rsid w:val="0014681B"/>
    <w:rPr>
      <w:rFonts w:ascii="Courier New" w:hAnsi="Courier New"/>
      <w:sz w:val="24"/>
      <w:lang w:val="en-GB" w:eastAsia="en-US"/>
    </w:rPr>
  </w:style>
  <w:style w:type="paragraph" w:styleId="Liststycke">
    <w:name w:val="List Paragraph"/>
    <w:basedOn w:val="Normal"/>
    <w:uiPriority w:val="34"/>
    <w:qFormat/>
    <w:rsid w:val="0014681B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EB898-0FE0-4BCF-BEE7-6A9803C9B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721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527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4</cp:revision>
  <cp:lastPrinted>2018-11-15T09:40:00Z</cp:lastPrinted>
  <dcterms:created xsi:type="dcterms:W3CDTF">2020-03-18T12:27:00Z</dcterms:created>
  <dcterms:modified xsi:type="dcterms:W3CDTF">2020-03-18T13:35:00Z</dcterms:modified>
</cp:coreProperties>
</file>